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4190" w:rsidRPr="00770F64" w:rsidRDefault="00F807ED" w:rsidP="003C6744">
      <w:pPr>
        <w:pStyle w:val="NoSpacing"/>
        <w:rPr>
          <w:rFonts w:cstheme="minorHAnsi"/>
          <w:b/>
        </w:rPr>
      </w:pPr>
      <w:r w:rsidRPr="00770F64">
        <w:rPr>
          <w:rFonts w:cstheme="minorHAnsi"/>
          <w:b/>
        </w:rPr>
        <w:t>SAI</w:t>
      </w:r>
      <w:r w:rsidR="008F195D" w:rsidRPr="00770F64">
        <w:rPr>
          <w:rFonts w:cstheme="minorHAnsi"/>
          <w:b/>
        </w:rPr>
        <w:t xml:space="preserve"> </w:t>
      </w:r>
      <w:r w:rsidR="005256A6" w:rsidRPr="00770F64">
        <w:rPr>
          <w:rFonts w:cstheme="minorHAnsi"/>
          <w:b/>
        </w:rPr>
        <w:t>YALAMANCHILI</w:t>
      </w:r>
    </w:p>
    <w:p w:rsidR="003C6744" w:rsidRPr="00770F64" w:rsidRDefault="003C6744" w:rsidP="003C6744">
      <w:pPr>
        <w:pStyle w:val="NoSpacing"/>
        <w:rPr>
          <w:rFonts w:cstheme="minorHAnsi"/>
          <w:b/>
        </w:rPr>
      </w:pPr>
      <w:r w:rsidRPr="00770F64">
        <w:rPr>
          <w:rFonts w:cstheme="minorHAnsi"/>
          <w:b/>
        </w:rPr>
        <w:t>Sr. Oracle Developer</w:t>
      </w:r>
    </w:p>
    <w:p w:rsidR="00554190" w:rsidRPr="00770F64" w:rsidRDefault="00770F64" w:rsidP="003C6744">
      <w:pPr>
        <w:pStyle w:val="NoSpacing"/>
        <w:rPr>
          <w:rFonts w:cstheme="minorHAnsi"/>
          <w:b/>
        </w:rPr>
      </w:pPr>
      <w:hyperlink r:id="rId7" w:history="1">
        <w:r w:rsidRPr="003A56A2">
          <w:rPr>
            <w:rStyle w:val="Hyperlink"/>
            <w:rFonts w:cstheme="minorHAnsi"/>
            <w:b/>
            <w:shd w:val="clear" w:color="auto" w:fill="FFFFFF"/>
          </w:rPr>
          <w:t>sai.yalamanchili1@gmail.com</w:t>
        </w:r>
      </w:hyperlink>
      <w:r>
        <w:rPr>
          <w:rFonts w:cstheme="minorHAnsi"/>
          <w:b/>
          <w:shd w:val="clear" w:color="auto" w:fill="FFFFFF"/>
        </w:rPr>
        <w:t xml:space="preserve"> </w:t>
      </w:r>
      <w:r w:rsidR="000C6AE5" w:rsidRPr="00770F64">
        <w:rPr>
          <w:rFonts w:cstheme="minorHAnsi"/>
          <w:b/>
        </w:rPr>
        <w:tab/>
      </w:r>
      <w:r w:rsidR="005256A6" w:rsidRPr="00770F64">
        <w:rPr>
          <w:rFonts w:cstheme="minorHAnsi"/>
          <w:b/>
        </w:rPr>
        <w:tab/>
      </w:r>
      <w:r w:rsidR="00DC571B" w:rsidRPr="00770F64">
        <w:rPr>
          <w:rFonts w:cstheme="minorHAnsi"/>
          <w:b/>
        </w:rPr>
        <w:tab/>
      </w:r>
      <w:r w:rsidR="000C6AE5" w:rsidRPr="00770F64">
        <w:rPr>
          <w:rFonts w:cstheme="minorHAnsi"/>
          <w:b/>
        </w:rPr>
        <w:tab/>
        <w:t xml:space="preserve"> </w:t>
      </w:r>
    </w:p>
    <w:p w:rsidR="000C6AE5" w:rsidRPr="00770F64" w:rsidRDefault="000D1A14" w:rsidP="003C6744">
      <w:pPr>
        <w:pStyle w:val="NoSpacing"/>
        <w:pBdr>
          <w:bottom w:val="single" w:sz="4" w:space="1" w:color="auto"/>
        </w:pBdr>
        <w:rPr>
          <w:rFonts w:cstheme="minorHAnsi"/>
        </w:rPr>
      </w:pPr>
      <w:r w:rsidRPr="00770F64">
        <w:rPr>
          <w:rFonts w:cstheme="minorHAnsi"/>
          <w:b/>
        </w:rPr>
        <w:t>814-873-9522</w:t>
      </w:r>
      <w:r w:rsidR="00574261" w:rsidRPr="00770F64">
        <w:rPr>
          <w:rFonts w:cstheme="minorHAnsi"/>
        </w:rPr>
        <w:tab/>
      </w:r>
      <w:r w:rsidR="00574261" w:rsidRPr="00770F64">
        <w:rPr>
          <w:rFonts w:cstheme="minorHAnsi"/>
        </w:rPr>
        <w:tab/>
      </w:r>
      <w:r w:rsidR="00574261" w:rsidRPr="00770F64">
        <w:rPr>
          <w:rFonts w:cstheme="minorHAnsi"/>
        </w:rPr>
        <w:tab/>
      </w:r>
      <w:r w:rsidR="00574261" w:rsidRPr="00770F64">
        <w:rPr>
          <w:rFonts w:cstheme="minorHAnsi"/>
        </w:rPr>
        <w:tab/>
      </w:r>
    </w:p>
    <w:p w:rsidR="000C6AE5" w:rsidRPr="00770F64" w:rsidRDefault="008F195D" w:rsidP="008F195D">
      <w:pPr>
        <w:jc w:val="both"/>
        <w:rPr>
          <w:rFonts w:cstheme="minorHAnsi"/>
          <w:b/>
          <w:u w:val="single"/>
        </w:rPr>
      </w:pPr>
      <w:r w:rsidRPr="00770F64">
        <w:rPr>
          <w:rFonts w:cstheme="minorHAnsi"/>
          <w:b/>
          <w:u w:val="single"/>
        </w:rPr>
        <w:t>PROFESSIONAL SUMMARY: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>7 years of programming experience as an Oracle PL/SQL Developer in Analysis, Design and Implementation of Business Applications using the Oracle Relational Database Management System (RDBMS)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Proficient in writing complex SQL </w:t>
      </w:r>
      <w:r w:rsidRPr="00770F64">
        <w:rPr>
          <w:rFonts w:cstheme="minorHAnsi"/>
          <w:b/>
        </w:rPr>
        <w:t>Queries</w:t>
      </w:r>
      <w:r w:rsidRPr="00770F64">
        <w:rPr>
          <w:rFonts w:cstheme="minorHAnsi"/>
        </w:rPr>
        <w:t xml:space="preserve">, creating </w:t>
      </w:r>
      <w:r w:rsidRPr="00770F64">
        <w:rPr>
          <w:rFonts w:cstheme="minorHAnsi"/>
          <w:b/>
        </w:rPr>
        <w:t>View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Materialized View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PL/SQL Procedur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Function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Packag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Trigger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Utilizing Cursor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Collection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Ref Cursor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Cursor variabl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System Reference Cursor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Dynamic SQL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Exceptions</w:t>
      </w:r>
      <w:r w:rsidRPr="00770F64">
        <w:rPr>
          <w:rFonts w:cstheme="minorHAnsi"/>
        </w:rPr>
        <w:t xml:space="preserve"> and other advanced coding methodology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Demonstrated expertise in using </w:t>
      </w:r>
      <w:r w:rsidRPr="00770F64">
        <w:rPr>
          <w:rFonts w:cstheme="minorHAnsi"/>
          <w:b/>
        </w:rPr>
        <w:t>PL/SQL</w:t>
      </w:r>
      <w:r w:rsidRPr="00770F64">
        <w:rPr>
          <w:rFonts w:cstheme="minorHAnsi"/>
        </w:rPr>
        <w:t xml:space="preserve"> to build Oracle </w:t>
      </w:r>
      <w:r w:rsidRPr="00770F64">
        <w:rPr>
          <w:rFonts w:cstheme="minorHAnsi"/>
          <w:b/>
        </w:rPr>
        <w:t>Packag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Stored Procedur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Function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Triggers</w:t>
      </w:r>
      <w:r w:rsidRPr="00770F64">
        <w:rPr>
          <w:rFonts w:cstheme="minorHAnsi"/>
        </w:rPr>
        <w:t xml:space="preserve">, and </w:t>
      </w:r>
      <w:r w:rsidRPr="00770F64">
        <w:rPr>
          <w:rFonts w:cstheme="minorHAnsi"/>
          <w:b/>
        </w:rPr>
        <w:t>Cursors</w:t>
      </w:r>
      <w:r w:rsidRPr="00770F64">
        <w:rPr>
          <w:rFonts w:cstheme="minorHAnsi"/>
        </w:rPr>
        <w:t xml:space="preserve"> for processing data, enforcing </w:t>
      </w:r>
      <w:r w:rsidRPr="00770F64">
        <w:rPr>
          <w:rFonts w:cstheme="minorHAnsi"/>
          <w:b/>
        </w:rPr>
        <w:t>referential integrity</w:t>
      </w:r>
      <w:r w:rsidRPr="00770F64">
        <w:rPr>
          <w:rFonts w:cstheme="minorHAnsi"/>
        </w:rPr>
        <w:t xml:space="preserve"> and needed business rules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Proficient in </w:t>
      </w:r>
      <w:r w:rsidRPr="00770F64">
        <w:rPr>
          <w:rFonts w:cstheme="minorHAnsi"/>
          <w:b/>
        </w:rPr>
        <w:t>Oracle tools</w:t>
      </w:r>
      <w:r w:rsidRPr="00770F64">
        <w:rPr>
          <w:rFonts w:cstheme="minorHAnsi"/>
        </w:rPr>
        <w:t xml:space="preserve"> and utilities such as </w:t>
      </w:r>
      <w:r w:rsidRPr="00770F64">
        <w:rPr>
          <w:rFonts w:cstheme="minorHAnsi"/>
          <w:b/>
        </w:rPr>
        <w:t>TOAD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PLSQL Developer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SQL*Plu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SQL Developer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SQL*Loader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SQL Navigator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OEM</w:t>
      </w:r>
      <w:r w:rsidRPr="00770F64">
        <w:rPr>
          <w:rFonts w:cstheme="minorHAnsi"/>
        </w:rPr>
        <w:t xml:space="preserve"> (Oracle Enterprise Manager)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Proficient in Oracle Database design with relational models and very good experience in entity and attribute identification and developing the </w:t>
      </w:r>
      <w:r w:rsidRPr="00770F64">
        <w:rPr>
          <w:rFonts w:cstheme="minorHAnsi"/>
          <w:b/>
        </w:rPr>
        <w:t>Entity-Relationships</w:t>
      </w:r>
      <w:r w:rsidRPr="00770F64">
        <w:rPr>
          <w:rFonts w:cstheme="minorHAnsi"/>
        </w:rPr>
        <w:t>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Enforcing </w:t>
      </w:r>
      <w:r w:rsidRPr="00770F64">
        <w:rPr>
          <w:rFonts w:cstheme="minorHAnsi"/>
          <w:b/>
        </w:rPr>
        <w:t>security</w:t>
      </w:r>
      <w:r w:rsidRPr="00770F64">
        <w:rPr>
          <w:rFonts w:cstheme="minorHAnsi"/>
        </w:rPr>
        <w:t xml:space="preserve"> by creating </w:t>
      </w:r>
      <w:r w:rsidRPr="00770F64">
        <w:rPr>
          <w:rFonts w:cstheme="minorHAnsi"/>
          <w:b/>
        </w:rPr>
        <w:t>rol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granting system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object privileges</w:t>
      </w:r>
      <w:r w:rsidRPr="00770F64">
        <w:rPr>
          <w:rFonts w:cstheme="minorHAnsi"/>
        </w:rPr>
        <w:t xml:space="preserve"> on the tables, stored procedures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Loading data from </w:t>
      </w:r>
      <w:r w:rsidRPr="00770F64">
        <w:rPr>
          <w:rFonts w:cstheme="minorHAnsi"/>
          <w:b/>
        </w:rPr>
        <w:t>flat files</w:t>
      </w:r>
      <w:r w:rsidRPr="00770F64">
        <w:rPr>
          <w:rFonts w:cstheme="minorHAnsi"/>
        </w:rPr>
        <w:t xml:space="preserve"> into database tables using </w:t>
      </w:r>
      <w:r w:rsidRPr="00770F64">
        <w:rPr>
          <w:rFonts w:cstheme="minorHAnsi"/>
          <w:b/>
        </w:rPr>
        <w:t>SQL*Loader</w:t>
      </w:r>
      <w:r w:rsidRPr="00770F64">
        <w:rPr>
          <w:rFonts w:cstheme="minorHAnsi"/>
        </w:rPr>
        <w:t>.</w:t>
      </w:r>
    </w:p>
    <w:p w:rsidR="005256A6" w:rsidRPr="00770F64" w:rsidRDefault="003871F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>Good k</w:t>
      </w:r>
      <w:r w:rsidR="005256A6" w:rsidRPr="00770F64">
        <w:rPr>
          <w:rFonts w:cstheme="minorHAnsi"/>
        </w:rPr>
        <w:t xml:space="preserve">nowledge of database architecture for </w:t>
      </w:r>
      <w:r w:rsidR="005256A6" w:rsidRPr="00770F64">
        <w:rPr>
          <w:rFonts w:cstheme="minorHAnsi"/>
          <w:b/>
        </w:rPr>
        <w:t>OLTP</w:t>
      </w:r>
      <w:r w:rsidR="005256A6" w:rsidRPr="00770F64">
        <w:rPr>
          <w:rFonts w:cstheme="minorHAnsi"/>
        </w:rPr>
        <w:t xml:space="preserve"> and </w:t>
      </w:r>
      <w:r w:rsidR="005256A6" w:rsidRPr="00770F64">
        <w:rPr>
          <w:rFonts w:cstheme="minorHAnsi"/>
          <w:b/>
        </w:rPr>
        <w:t>OLAP</w:t>
      </w:r>
      <w:r w:rsidR="005256A6" w:rsidRPr="00770F64">
        <w:rPr>
          <w:rFonts w:cstheme="minorHAnsi"/>
        </w:rPr>
        <w:t xml:space="preserve"> applications, Data Analysis and </w:t>
      </w:r>
      <w:r w:rsidR="005256A6" w:rsidRPr="00770F64">
        <w:rPr>
          <w:rFonts w:cstheme="minorHAnsi"/>
          <w:b/>
        </w:rPr>
        <w:t>ETL</w:t>
      </w:r>
      <w:r w:rsidR="005256A6" w:rsidRPr="00770F64">
        <w:rPr>
          <w:rFonts w:cstheme="minorHAnsi"/>
        </w:rPr>
        <w:t xml:space="preserve"> processes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Actively involved in </w:t>
      </w:r>
      <w:r w:rsidRPr="00770F64">
        <w:rPr>
          <w:rFonts w:cstheme="minorHAnsi"/>
          <w:b/>
        </w:rPr>
        <w:t>capacity planning</w:t>
      </w:r>
      <w:r w:rsidRPr="00770F64">
        <w:rPr>
          <w:rFonts w:cstheme="minorHAnsi"/>
        </w:rPr>
        <w:t xml:space="preserve">, creating views, materialized views, </w:t>
      </w:r>
      <w:r w:rsidRPr="00770F64">
        <w:rPr>
          <w:rFonts w:cstheme="minorHAnsi"/>
          <w:b/>
        </w:rPr>
        <w:t>partitioning tables</w:t>
      </w:r>
      <w:r w:rsidRPr="00770F64">
        <w:rPr>
          <w:rFonts w:cstheme="minorHAnsi"/>
        </w:rPr>
        <w:t xml:space="preserve"> and creating </w:t>
      </w:r>
      <w:r w:rsidRPr="00770F64">
        <w:rPr>
          <w:rFonts w:cstheme="minorHAnsi"/>
          <w:b/>
        </w:rPr>
        <w:t>indexes</w:t>
      </w:r>
      <w:r w:rsidRPr="00770F64">
        <w:rPr>
          <w:rFonts w:cstheme="minorHAnsi"/>
        </w:rPr>
        <w:t xml:space="preserve"> etc. for </w:t>
      </w:r>
      <w:r w:rsidRPr="00770F64">
        <w:rPr>
          <w:rFonts w:cstheme="minorHAnsi"/>
          <w:b/>
        </w:rPr>
        <w:t>optimization process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Good Experience working on Performance Tuning and Query Optimization using </w:t>
      </w:r>
      <w:r w:rsidRPr="00770F64">
        <w:rPr>
          <w:rFonts w:cstheme="minorHAnsi"/>
          <w:b/>
        </w:rPr>
        <w:t>Explain plan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TKPROF</w:t>
      </w:r>
      <w:r w:rsidRPr="00770F64">
        <w:rPr>
          <w:rFonts w:cstheme="minorHAnsi"/>
        </w:rPr>
        <w:t>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Good Experience working with </w:t>
      </w:r>
      <w:r w:rsidRPr="00770F64">
        <w:rPr>
          <w:rFonts w:cstheme="minorHAnsi"/>
          <w:b/>
        </w:rPr>
        <w:t>ODI</w:t>
      </w:r>
      <w:r w:rsidRPr="00770F64">
        <w:rPr>
          <w:rFonts w:cstheme="minorHAnsi"/>
        </w:rPr>
        <w:t xml:space="preserve"> (</w:t>
      </w:r>
      <w:r w:rsidRPr="00770F64">
        <w:rPr>
          <w:rFonts w:cstheme="minorHAnsi"/>
          <w:b/>
        </w:rPr>
        <w:t>Oracle Data Integrator</w:t>
      </w:r>
      <w:r w:rsidRPr="00770F64">
        <w:rPr>
          <w:rFonts w:cstheme="minorHAnsi"/>
        </w:rPr>
        <w:t xml:space="preserve">) ELT Tool for extraction, Loading and transforming of data from </w:t>
      </w:r>
      <w:r w:rsidRPr="00770F64">
        <w:rPr>
          <w:rFonts w:cstheme="minorHAnsi"/>
          <w:b/>
        </w:rPr>
        <w:t>heterogeneous</w:t>
      </w:r>
      <w:r w:rsidRPr="00770F64">
        <w:rPr>
          <w:rFonts w:cstheme="minorHAnsi"/>
        </w:rPr>
        <w:t xml:space="preserve"> </w:t>
      </w:r>
      <w:r w:rsidRPr="00770F64">
        <w:rPr>
          <w:rFonts w:cstheme="minorHAnsi"/>
          <w:b/>
        </w:rPr>
        <w:t>source systems</w:t>
      </w:r>
      <w:r w:rsidRPr="00770F64">
        <w:rPr>
          <w:rFonts w:cstheme="minorHAnsi"/>
        </w:rPr>
        <w:t xml:space="preserve"> to the </w:t>
      </w:r>
      <w:r w:rsidRPr="00770F64">
        <w:rPr>
          <w:rFonts w:cstheme="minorHAnsi"/>
          <w:b/>
        </w:rPr>
        <w:t>target data warehouse</w:t>
      </w:r>
      <w:r w:rsidRPr="00770F64">
        <w:rPr>
          <w:rFonts w:cstheme="minorHAnsi"/>
        </w:rPr>
        <w:t xml:space="preserve">. 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Experience in developing </w:t>
      </w:r>
      <w:r w:rsidRPr="00770F64">
        <w:rPr>
          <w:rFonts w:cstheme="minorHAnsi"/>
          <w:b/>
        </w:rPr>
        <w:t>ODI</w:t>
      </w:r>
      <w:r w:rsidRPr="00770F64">
        <w:rPr>
          <w:rFonts w:cstheme="minorHAnsi"/>
        </w:rPr>
        <w:t xml:space="preserve"> </w:t>
      </w:r>
      <w:r w:rsidRPr="00770F64">
        <w:rPr>
          <w:rFonts w:cstheme="minorHAnsi"/>
          <w:b/>
        </w:rPr>
        <w:t>objects</w:t>
      </w:r>
      <w:r w:rsidRPr="00770F64">
        <w:rPr>
          <w:rFonts w:cstheme="minorHAnsi"/>
        </w:rPr>
        <w:t xml:space="preserve"> like </w:t>
      </w:r>
      <w:r w:rsidRPr="00770F64">
        <w:rPr>
          <w:rFonts w:cstheme="minorHAnsi"/>
          <w:b/>
        </w:rPr>
        <w:t>Project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Model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Mapping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Procedur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Model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Load plans</w:t>
      </w:r>
      <w:r w:rsidRPr="00770F64">
        <w:rPr>
          <w:rFonts w:cstheme="minorHAnsi"/>
        </w:rPr>
        <w:t xml:space="preserve"> and generating </w:t>
      </w:r>
      <w:r w:rsidRPr="00770F64">
        <w:rPr>
          <w:rFonts w:cstheme="minorHAnsi"/>
          <w:b/>
        </w:rPr>
        <w:t>ODI scenarios</w:t>
      </w:r>
      <w:r w:rsidRPr="00770F64">
        <w:rPr>
          <w:rFonts w:cstheme="minorHAnsi"/>
        </w:rPr>
        <w:t>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Have good knowledge in </w:t>
      </w:r>
      <w:r w:rsidRPr="00770F64">
        <w:rPr>
          <w:rFonts w:cstheme="minorHAnsi"/>
          <w:b/>
        </w:rPr>
        <w:t>Data analysi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Data warehousing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ETL techniques</w:t>
      </w:r>
      <w:r w:rsidRPr="00770F64">
        <w:rPr>
          <w:rFonts w:cstheme="minorHAnsi"/>
        </w:rPr>
        <w:t xml:space="preserve">, Business Objects, </w:t>
      </w:r>
      <w:r w:rsidRPr="00770F64">
        <w:rPr>
          <w:rFonts w:cstheme="minorHAnsi"/>
          <w:b/>
        </w:rPr>
        <w:t>UNIX Shell Scripting</w:t>
      </w:r>
      <w:r w:rsidRPr="00770F64">
        <w:rPr>
          <w:rFonts w:cstheme="minorHAnsi"/>
        </w:rPr>
        <w:t>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Extensively used </w:t>
      </w:r>
      <w:r w:rsidRPr="00770F64">
        <w:rPr>
          <w:rFonts w:cstheme="minorHAnsi"/>
          <w:b/>
        </w:rPr>
        <w:t>UTL_FILE</w:t>
      </w:r>
      <w:r w:rsidRPr="00770F64">
        <w:rPr>
          <w:rFonts w:cstheme="minorHAnsi"/>
        </w:rPr>
        <w:t xml:space="preserve"> package to write the data from oracle tables to a flat file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Well experienced working with </w:t>
      </w:r>
      <w:r w:rsidRPr="00770F64">
        <w:rPr>
          <w:rFonts w:cstheme="minorHAnsi"/>
          <w:b/>
        </w:rPr>
        <w:t>Waterfall</w:t>
      </w:r>
      <w:r w:rsidRPr="00770F64">
        <w:rPr>
          <w:rFonts w:cstheme="minorHAnsi"/>
        </w:rPr>
        <w:t xml:space="preserve"> &amp; </w:t>
      </w:r>
      <w:r w:rsidRPr="00770F64">
        <w:rPr>
          <w:rFonts w:cstheme="minorHAnsi"/>
          <w:b/>
        </w:rPr>
        <w:t>Agile Methodologies</w:t>
      </w:r>
      <w:r w:rsidRPr="00770F64">
        <w:rPr>
          <w:rFonts w:cstheme="minorHAnsi"/>
        </w:rPr>
        <w:t>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Experience in </w:t>
      </w:r>
      <w:r w:rsidRPr="00770F64">
        <w:rPr>
          <w:rFonts w:cstheme="minorHAnsi"/>
          <w:b/>
        </w:rPr>
        <w:t>Data Migration</w:t>
      </w:r>
      <w:r w:rsidRPr="00770F64">
        <w:rPr>
          <w:rFonts w:cstheme="minorHAnsi"/>
        </w:rPr>
        <w:t xml:space="preserve"> across various databases as well as within the same database across different systems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Well-versed with different stages of </w:t>
      </w:r>
      <w:r w:rsidRPr="00770F64">
        <w:rPr>
          <w:rFonts w:cstheme="minorHAnsi"/>
          <w:b/>
        </w:rPr>
        <w:t>Software Development Life Cycle (SDLC)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 xml:space="preserve">Wrote </w:t>
      </w:r>
      <w:r w:rsidRPr="00770F64">
        <w:rPr>
          <w:rFonts w:cstheme="minorHAnsi"/>
          <w:b/>
        </w:rPr>
        <w:t>Test cases</w:t>
      </w:r>
      <w:r w:rsidRPr="00770F64">
        <w:rPr>
          <w:rFonts w:cstheme="minorHAnsi"/>
        </w:rPr>
        <w:t xml:space="preserve"> and performed </w:t>
      </w:r>
      <w:r w:rsidRPr="00770F64">
        <w:rPr>
          <w:rFonts w:cstheme="minorHAnsi"/>
          <w:b/>
        </w:rPr>
        <w:t>data validation</w:t>
      </w:r>
      <w:r w:rsidRPr="00770F64">
        <w:rPr>
          <w:rFonts w:cstheme="minorHAnsi"/>
        </w:rPr>
        <w:t xml:space="preserve"> and process testing for application moving into production. Involved in </w:t>
      </w:r>
      <w:r w:rsidRPr="00770F64">
        <w:rPr>
          <w:rFonts w:cstheme="minorHAnsi"/>
          <w:b/>
        </w:rPr>
        <w:t>QA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UAT</w:t>
      </w:r>
      <w:r w:rsidRPr="00770F64">
        <w:rPr>
          <w:rFonts w:cstheme="minorHAnsi"/>
        </w:rPr>
        <w:t xml:space="preserve"> testing and fixing the issues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>Good interpersonal and communication skills, and experienced in working with senior level managers, business people, and developers across multiple disciplines.</w:t>
      </w:r>
    </w:p>
    <w:p w:rsidR="005256A6" w:rsidRPr="00770F64" w:rsidRDefault="005256A6" w:rsidP="005256A6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</w:rPr>
      </w:pPr>
      <w:r w:rsidRPr="00770F64">
        <w:rPr>
          <w:rFonts w:cstheme="minorHAnsi"/>
        </w:rPr>
        <w:t>Ability to work independently as well as in any challenging team environment with strong analytical and problem-solving skills.</w:t>
      </w:r>
    </w:p>
    <w:p w:rsidR="005256A6" w:rsidRPr="00770F64" w:rsidRDefault="005256A6" w:rsidP="008F195D">
      <w:pPr>
        <w:pStyle w:val="CcList"/>
        <w:spacing w:line="240" w:lineRule="auto"/>
        <w:ind w:left="0" w:firstLine="0"/>
        <w:rPr>
          <w:rFonts w:asciiTheme="minorHAnsi" w:hAnsiTheme="minorHAnsi" w:cstheme="minorHAnsi"/>
          <w:b/>
          <w:sz w:val="22"/>
          <w:szCs w:val="22"/>
          <w:u w:val="single"/>
        </w:rPr>
      </w:pPr>
    </w:p>
    <w:p w:rsidR="008F195D" w:rsidRPr="00770F64" w:rsidRDefault="008F195D" w:rsidP="008F195D">
      <w:pPr>
        <w:pStyle w:val="CcList"/>
        <w:spacing w:line="240" w:lineRule="auto"/>
        <w:ind w:left="0" w:firstLine="0"/>
        <w:rPr>
          <w:rFonts w:asciiTheme="minorHAnsi" w:hAnsiTheme="minorHAnsi" w:cstheme="minorHAnsi"/>
          <w:spacing w:val="0"/>
          <w:sz w:val="22"/>
          <w:szCs w:val="22"/>
        </w:rPr>
      </w:pPr>
      <w:r w:rsidRPr="00770F64">
        <w:rPr>
          <w:rFonts w:asciiTheme="minorHAnsi" w:hAnsiTheme="minorHAnsi" w:cstheme="minorHAnsi"/>
          <w:b/>
          <w:sz w:val="22"/>
          <w:szCs w:val="22"/>
          <w:u w:val="single"/>
        </w:rPr>
        <w:lastRenderedPageBreak/>
        <w:t>TECHNICAL SKILLS:</w:t>
      </w:r>
    </w:p>
    <w:p w:rsidR="008F195D" w:rsidRPr="00770F64" w:rsidRDefault="008F195D" w:rsidP="008F195D">
      <w:pPr>
        <w:pStyle w:val="ListParagraph"/>
        <w:spacing w:after="0" w:line="240" w:lineRule="auto"/>
        <w:jc w:val="both"/>
        <w:rPr>
          <w:rFonts w:cstheme="minorHAnsi"/>
        </w:rPr>
      </w:pPr>
    </w:p>
    <w:tbl>
      <w:tblPr>
        <w:tblStyle w:val="TableGrid"/>
        <w:tblW w:w="9430" w:type="dxa"/>
        <w:tblInd w:w="-5" w:type="dxa"/>
        <w:tblLook w:val="04A0" w:firstRow="1" w:lastRow="0" w:firstColumn="1" w:lastColumn="0" w:noHBand="0" w:noVBand="1"/>
      </w:tblPr>
      <w:tblGrid>
        <w:gridCol w:w="4715"/>
        <w:gridCol w:w="4715"/>
      </w:tblGrid>
      <w:tr w:rsidR="005256A6" w:rsidRPr="00770F64" w:rsidTr="005256A6">
        <w:trPr>
          <w:trHeight w:val="304"/>
        </w:trPr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Databases</w:t>
            </w:r>
          </w:p>
        </w:tc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Oracle 11g/10g/9i, SQL Server 2000/2005</w:t>
            </w:r>
          </w:p>
        </w:tc>
      </w:tr>
      <w:tr w:rsidR="005256A6" w:rsidRPr="00770F64" w:rsidTr="005256A6">
        <w:trPr>
          <w:trHeight w:val="589"/>
        </w:trPr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Database Tools</w:t>
            </w:r>
          </w:p>
        </w:tc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SQL Developer, TOAD, SQL*Plus, SQL*Loader, Oracle Forms, Oracle Enterprise Manager</w:t>
            </w:r>
          </w:p>
        </w:tc>
      </w:tr>
      <w:tr w:rsidR="005256A6" w:rsidRPr="00770F64" w:rsidTr="005256A6">
        <w:trPr>
          <w:trHeight w:val="304"/>
        </w:trPr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Programming Languages</w:t>
            </w:r>
          </w:p>
        </w:tc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SQL, PL/SQL, C</w:t>
            </w:r>
          </w:p>
        </w:tc>
      </w:tr>
      <w:tr w:rsidR="005256A6" w:rsidRPr="00770F64" w:rsidTr="005256A6">
        <w:trPr>
          <w:trHeight w:val="304"/>
        </w:trPr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ETL Tools</w:t>
            </w:r>
          </w:p>
        </w:tc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Oracle Data Integrator, Informatica Power Center</w:t>
            </w:r>
          </w:p>
        </w:tc>
      </w:tr>
      <w:tr w:rsidR="005256A6" w:rsidRPr="00770F64" w:rsidTr="005256A6">
        <w:trPr>
          <w:trHeight w:val="285"/>
        </w:trPr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Scripting Languages</w:t>
            </w:r>
          </w:p>
        </w:tc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UNIX Shell Scripting, Perl</w:t>
            </w:r>
          </w:p>
        </w:tc>
      </w:tr>
      <w:tr w:rsidR="005256A6" w:rsidRPr="00770F64" w:rsidTr="005256A6">
        <w:trPr>
          <w:trHeight w:val="304"/>
        </w:trPr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Operating Systems</w:t>
            </w:r>
          </w:p>
        </w:tc>
        <w:tc>
          <w:tcPr>
            <w:tcW w:w="4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256A6" w:rsidRPr="00770F64" w:rsidRDefault="005256A6">
            <w:pPr>
              <w:rPr>
                <w:rFonts w:cstheme="minorHAnsi"/>
              </w:rPr>
            </w:pPr>
            <w:r w:rsidRPr="00770F64">
              <w:rPr>
                <w:rFonts w:cstheme="minorHAnsi"/>
              </w:rPr>
              <w:t>Windows, UNIX, LINUX</w:t>
            </w:r>
          </w:p>
        </w:tc>
      </w:tr>
    </w:tbl>
    <w:p w:rsidR="008F195D" w:rsidRPr="00770F64" w:rsidRDefault="008F195D" w:rsidP="008F195D">
      <w:pPr>
        <w:rPr>
          <w:rFonts w:cstheme="minorHAnsi"/>
        </w:rPr>
      </w:pPr>
    </w:p>
    <w:p w:rsidR="00DC571B" w:rsidRPr="00770F64" w:rsidRDefault="008F195D" w:rsidP="008F195D">
      <w:pPr>
        <w:rPr>
          <w:rFonts w:cstheme="minorHAnsi"/>
          <w:b/>
          <w:u w:val="single"/>
        </w:rPr>
      </w:pPr>
      <w:r w:rsidRPr="00770F64">
        <w:rPr>
          <w:rFonts w:cstheme="minorHAnsi"/>
          <w:b/>
          <w:u w:val="single"/>
        </w:rPr>
        <w:t>PROFFESSIONAL EXPERIENCE:</w:t>
      </w:r>
    </w:p>
    <w:p w:rsidR="00375DF2" w:rsidRPr="00770F64" w:rsidRDefault="00AA6E8D" w:rsidP="00275ACF">
      <w:pPr>
        <w:pStyle w:val="NoSpacing"/>
        <w:rPr>
          <w:rFonts w:cstheme="minorHAnsi"/>
          <w:b/>
        </w:rPr>
      </w:pPr>
      <w:r w:rsidRPr="00770F64">
        <w:rPr>
          <w:rFonts w:cstheme="minorHAnsi"/>
          <w:b/>
        </w:rPr>
        <w:t>Client:</w:t>
      </w:r>
      <w:r w:rsidR="008157EF" w:rsidRPr="00770F64">
        <w:rPr>
          <w:rFonts w:cstheme="minorHAnsi"/>
          <w:b/>
        </w:rPr>
        <w:tab/>
      </w:r>
      <w:r w:rsidR="00EF0165" w:rsidRPr="00770F64">
        <w:rPr>
          <w:rFonts w:cstheme="minorHAnsi"/>
          <w:b/>
        </w:rPr>
        <w:t>TJX, Framingham,</w:t>
      </w:r>
      <w:r w:rsidR="00A960C4" w:rsidRPr="00770F64">
        <w:rPr>
          <w:rFonts w:cstheme="minorHAnsi"/>
          <w:b/>
        </w:rPr>
        <w:t xml:space="preserve"> </w:t>
      </w:r>
      <w:r w:rsidR="00EF0165" w:rsidRPr="00770F64">
        <w:rPr>
          <w:rFonts w:cstheme="minorHAnsi"/>
          <w:b/>
        </w:rPr>
        <w:t>MA</w:t>
      </w:r>
      <w:r w:rsidR="008157EF" w:rsidRPr="00770F64">
        <w:rPr>
          <w:rFonts w:cstheme="minorHAnsi"/>
          <w:b/>
        </w:rPr>
        <w:tab/>
      </w:r>
      <w:r w:rsidR="00375DF2" w:rsidRPr="00770F64">
        <w:rPr>
          <w:rFonts w:cstheme="minorHAnsi"/>
          <w:b/>
        </w:rPr>
        <w:t xml:space="preserve">                                                                      Feb 2017 – Till Date</w:t>
      </w:r>
    </w:p>
    <w:p w:rsidR="00AA6E8D" w:rsidRPr="00770F64" w:rsidRDefault="00AA6E8D" w:rsidP="00275ACF">
      <w:pPr>
        <w:pStyle w:val="NoSpacing"/>
        <w:rPr>
          <w:rFonts w:cstheme="minorHAnsi"/>
          <w:b/>
        </w:rPr>
      </w:pPr>
      <w:r w:rsidRPr="00770F64">
        <w:rPr>
          <w:rFonts w:cstheme="minorHAnsi"/>
          <w:b/>
        </w:rPr>
        <w:t xml:space="preserve">Role: </w:t>
      </w:r>
      <w:r w:rsidR="00275ACF" w:rsidRPr="00770F64">
        <w:rPr>
          <w:rFonts w:cstheme="minorHAnsi"/>
          <w:b/>
        </w:rPr>
        <w:t xml:space="preserve">Sr. </w:t>
      </w:r>
      <w:r w:rsidR="00D172C0" w:rsidRPr="00770F64">
        <w:rPr>
          <w:rFonts w:cstheme="minorHAnsi"/>
          <w:b/>
        </w:rPr>
        <w:t>Oracle PL/SQL Developer</w:t>
      </w:r>
    </w:p>
    <w:p w:rsidR="00FF6547" w:rsidRPr="00770F64" w:rsidRDefault="00FF6547" w:rsidP="00275ACF">
      <w:pPr>
        <w:pStyle w:val="NoSpacing"/>
        <w:rPr>
          <w:rFonts w:cstheme="minorHAnsi"/>
          <w:b/>
        </w:rPr>
      </w:pPr>
    </w:p>
    <w:p w:rsidR="00FF6547" w:rsidRPr="00770F64" w:rsidRDefault="00FF6547" w:rsidP="00275ACF">
      <w:pPr>
        <w:pStyle w:val="NoSpacing"/>
        <w:rPr>
          <w:rFonts w:cstheme="minorHAnsi"/>
          <w:b/>
          <w:u w:val="single"/>
        </w:rPr>
      </w:pPr>
      <w:r w:rsidRPr="00770F64">
        <w:rPr>
          <w:rFonts w:cstheme="minorHAnsi"/>
          <w:b/>
          <w:u w:val="single"/>
        </w:rPr>
        <w:t>Responsibilities:</w:t>
      </w:r>
    </w:p>
    <w:p w:rsidR="00EF5CAB" w:rsidRPr="00770F64" w:rsidRDefault="00EF5CAB" w:rsidP="00EF5CAB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Assisted Business Analysts and Users in requirement analysis and authored various documents including </w:t>
      </w:r>
      <w:r w:rsidRPr="00770F64">
        <w:rPr>
          <w:rFonts w:cstheme="minorHAnsi"/>
          <w:b/>
        </w:rPr>
        <w:t>BRD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Technical Specification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Migration Instructions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conversion mapping documents</w:t>
      </w:r>
      <w:r w:rsidRPr="00770F64">
        <w:rPr>
          <w:rFonts w:cstheme="minorHAnsi"/>
        </w:rPr>
        <w:t>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Interacted with technical consultants and business analysts to understand the business requirements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Created, debugged and modified </w:t>
      </w:r>
      <w:r w:rsidRPr="00770F64">
        <w:rPr>
          <w:rFonts w:cstheme="minorHAnsi"/>
          <w:b/>
        </w:rPr>
        <w:t>stored procedur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function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packag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tabl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view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materialized views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SQL scripts</w:t>
      </w:r>
      <w:r w:rsidRPr="00770F64">
        <w:rPr>
          <w:rFonts w:cstheme="minorHAnsi"/>
        </w:rPr>
        <w:t xml:space="preserve"> using </w:t>
      </w:r>
      <w:r w:rsidRPr="00770F64">
        <w:rPr>
          <w:rFonts w:cstheme="minorHAnsi"/>
          <w:b/>
        </w:rPr>
        <w:t>PL/SQL</w:t>
      </w:r>
      <w:r w:rsidRPr="00770F64">
        <w:rPr>
          <w:rFonts w:cstheme="minorHAnsi"/>
        </w:rPr>
        <w:t xml:space="preserve"> for new </w:t>
      </w:r>
      <w:r w:rsidRPr="00770F64">
        <w:rPr>
          <w:rFonts w:cstheme="minorHAnsi"/>
          <w:b/>
        </w:rPr>
        <w:t>DataMart</w:t>
      </w:r>
      <w:r w:rsidRPr="00770F64">
        <w:rPr>
          <w:rFonts w:cstheme="minorHAnsi"/>
        </w:rPr>
        <w:t>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Involved in </w:t>
      </w:r>
      <w:r w:rsidRPr="00770F64">
        <w:rPr>
          <w:rFonts w:cstheme="minorHAnsi"/>
          <w:b/>
        </w:rPr>
        <w:t>performance tuning</w:t>
      </w:r>
      <w:r w:rsidRPr="00770F64">
        <w:rPr>
          <w:rFonts w:cstheme="minorHAnsi"/>
        </w:rPr>
        <w:t xml:space="preserve"> for the new data mart which included creating </w:t>
      </w:r>
      <w:r w:rsidRPr="00770F64">
        <w:rPr>
          <w:rFonts w:cstheme="minorHAnsi"/>
          <w:b/>
        </w:rPr>
        <w:t>indic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table partitioning</w:t>
      </w:r>
      <w:r w:rsidRPr="00770F64">
        <w:rPr>
          <w:rFonts w:cstheme="minorHAnsi"/>
        </w:rPr>
        <w:t xml:space="preserve">, SQL </w:t>
      </w:r>
      <w:r w:rsidRPr="00770F64">
        <w:rPr>
          <w:rFonts w:cstheme="minorHAnsi"/>
          <w:b/>
        </w:rPr>
        <w:t>hints</w:t>
      </w:r>
      <w:r w:rsidRPr="00770F64">
        <w:rPr>
          <w:rFonts w:cstheme="minorHAnsi"/>
        </w:rPr>
        <w:t xml:space="preserve"> using </w:t>
      </w:r>
      <w:r w:rsidRPr="00770F64">
        <w:rPr>
          <w:rFonts w:cstheme="minorHAnsi"/>
          <w:b/>
        </w:rPr>
        <w:t>explain plan</w:t>
      </w:r>
      <w:r w:rsidRPr="00770F64">
        <w:rPr>
          <w:rFonts w:cstheme="minorHAnsi"/>
        </w:rPr>
        <w:t xml:space="preserve"> utility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Wrote </w:t>
      </w:r>
      <w:r w:rsidRPr="00770F64">
        <w:rPr>
          <w:rFonts w:cstheme="minorHAnsi"/>
          <w:b/>
        </w:rPr>
        <w:t>dynamic SQL queries</w:t>
      </w:r>
      <w:r w:rsidRPr="00770F64">
        <w:rPr>
          <w:rFonts w:cstheme="minorHAnsi"/>
        </w:rPr>
        <w:t xml:space="preserve"> in different </w:t>
      </w:r>
      <w:r w:rsidRPr="00770F64">
        <w:rPr>
          <w:rFonts w:cstheme="minorHAnsi"/>
          <w:b/>
        </w:rPr>
        <w:t>procedures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packages</w:t>
      </w:r>
      <w:r w:rsidRPr="00770F64">
        <w:rPr>
          <w:rFonts w:cstheme="minorHAnsi"/>
        </w:rPr>
        <w:t xml:space="preserve"> to work on </w:t>
      </w:r>
      <w:r w:rsidRPr="00770F64">
        <w:rPr>
          <w:rFonts w:cstheme="minorHAnsi"/>
          <w:b/>
        </w:rPr>
        <w:t>PIVOT function</w:t>
      </w:r>
      <w:r w:rsidRPr="00770F64">
        <w:rPr>
          <w:rFonts w:cstheme="minorHAnsi"/>
        </w:rPr>
        <w:t>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Worked extensively on </w:t>
      </w:r>
      <w:r w:rsidRPr="00770F64">
        <w:rPr>
          <w:rFonts w:cstheme="minorHAnsi"/>
          <w:b/>
        </w:rPr>
        <w:t>Exception handling</w:t>
      </w:r>
      <w:r w:rsidRPr="00770F64">
        <w:rPr>
          <w:rFonts w:cstheme="minorHAnsi"/>
        </w:rPr>
        <w:t xml:space="preserve"> to </w:t>
      </w:r>
      <w:r w:rsidRPr="00770F64">
        <w:rPr>
          <w:rFonts w:cstheme="minorHAnsi"/>
          <w:b/>
        </w:rPr>
        <w:t>trouble shoot</w:t>
      </w:r>
      <w:r w:rsidRPr="00770F64">
        <w:rPr>
          <w:rFonts w:cstheme="minorHAnsi"/>
        </w:rPr>
        <w:t xml:space="preserve"> the PL/SQL code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Worked extensively with oracle External tables to load data from </w:t>
      </w:r>
      <w:r w:rsidRPr="00770F64">
        <w:rPr>
          <w:rFonts w:cstheme="minorHAnsi"/>
          <w:b/>
        </w:rPr>
        <w:t>flat files</w:t>
      </w:r>
      <w:r w:rsidRPr="00770F64">
        <w:rPr>
          <w:rFonts w:cstheme="minorHAnsi"/>
        </w:rPr>
        <w:t xml:space="preserve"> into data mart for further processing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Designed and developed </w:t>
      </w:r>
      <w:r w:rsidRPr="00770F64">
        <w:rPr>
          <w:rFonts w:cstheme="minorHAnsi"/>
          <w:b/>
        </w:rPr>
        <w:t>forms</w:t>
      </w:r>
      <w:r w:rsidRPr="00770F64">
        <w:rPr>
          <w:rFonts w:cstheme="minorHAnsi"/>
        </w:rPr>
        <w:t xml:space="preserve"> using </w:t>
      </w:r>
      <w:r w:rsidRPr="00770F64">
        <w:rPr>
          <w:rFonts w:cstheme="minorHAnsi"/>
          <w:b/>
        </w:rPr>
        <w:t>Oracle Forms 10g</w:t>
      </w:r>
      <w:r w:rsidRPr="00770F64">
        <w:rPr>
          <w:rFonts w:cstheme="minorHAnsi"/>
        </w:rPr>
        <w:t xml:space="preserve"> to allow the end users to manage the customer relation effectively and efficiently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Used several Oracle provided packages such as </w:t>
      </w:r>
      <w:r w:rsidRPr="00770F64">
        <w:rPr>
          <w:rFonts w:cstheme="minorHAnsi"/>
          <w:b/>
        </w:rPr>
        <w:t>UTL_FILE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DBMS_JOB</w:t>
      </w:r>
      <w:r w:rsidRPr="00770F64">
        <w:rPr>
          <w:rFonts w:cstheme="minorHAnsi"/>
        </w:rPr>
        <w:t xml:space="preserve">, and </w:t>
      </w:r>
      <w:r w:rsidRPr="00770F64">
        <w:rPr>
          <w:rFonts w:cstheme="minorHAnsi"/>
          <w:b/>
        </w:rPr>
        <w:t>DBMS_SCHEDULER</w:t>
      </w:r>
      <w:r w:rsidRPr="00770F64">
        <w:rPr>
          <w:rFonts w:cstheme="minorHAnsi"/>
        </w:rPr>
        <w:t>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Used advanced SQL like </w:t>
      </w:r>
      <w:r w:rsidRPr="00770F64">
        <w:rPr>
          <w:rFonts w:cstheme="minorHAnsi"/>
          <w:b/>
        </w:rPr>
        <w:t>analytical function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aggregate functions</w:t>
      </w:r>
      <w:r w:rsidRPr="00770F64">
        <w:rPr>
          <w:rFonts w:cstheme="minorHAnsi"/>
        </w:rPr>
        <w:t xml:space="preserve"> for mathematical and statistical calculations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Involved in developing E-R diagrams, logical &amp; physical data modeling, development and implementation of the system.</w:t>
      </w:r>
    </w:p>
    <w:p w:rsidR="00926873" w:rsidRPr="00770F64" w:rsidRDefault="00926873" w:rsidP="00926873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Created PL/SQL packages to perform validations on data from legacy system before loading into Oracle.</w:t>
      </w:r>
    </w:p>
    <w:p w:rsidR="007E183B" w:rsidRPr="00770F64" w:rsidRDefault="007E183B" w:rsidP="007E183B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Performed </w:t>
      </w:r>
      <w:r w:rsidRPr="00770F64">
        <w:rPr>
          <w:rFonts w:cstheme="minorHAnsi"/>
          <w:b/>
        </w:rPr>
        <w:t>unit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integration testing</w:t>
      </w:r>
      <w:r w:rsidRPr="00770F64">
        <w:rPr>
          <w:rFonts w:cstheme="minorHAnsi"/>
        </w:rPr>
        <w:t xml:space="preserve"> of the applications and PL/SQL modules and used CLEARCASE for version control in team development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lastRenderedPageBreak/>
        <w:t xml:space="preserve">Maintained performance tuning by using SQL-Related Performance Tools like </w:t>
      </w:r>
      <w:r w:rsidRPr="00770F64">
        <w:rPr>
          <w:rFonts w:cstheme="minorHAnsi"/>
          <w:b/>
        </w:rPr>
        <w:t>EXPLAIN PLAN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SQL Trace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TKPROF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Indexes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Clusters</w:t>
      </w:r>
      <w:r w:rsidRPr="00770F64">
        <w:rPr>
          <w:rFonts w:cstheme="minorHAnsi"/>
        </w:rPr>
        <w:t>.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Experience working with </w:t>
      </w:r>
      <w:r w:rsidRPr="00770F64">
        <w:rPr>
          <w:rFonts w:cstheme="minorHAnsi"/>
          <w:b/>
        </w:rPr>
        <w:t>ODI</w:t>
      </w:r>
      <w:r w:rsidRPr="00770F64">
        <w:rPr>
          <w:rFonts w:cstheme="minorHAnsi"/>
        </w:rPr>
        <w:t xml:space="preserve"> (</w:t>
      </w:r>
      <w:r w:rsidRPr="00770F64">
        <w:rPr>
          <w:rFonts w:cstheme="minorHAnsi"/>
          <w:b/>
        </w:rPr>
        <w:t>ELT</w:t>
      </w:r>
      <w:r w:rsidRPr="00770F64">
        <w:rPr>
          <w:rFonts w:cstheme="minorHAnsi"/>
        </w:rPr>
        <w:t xml:space="preserve">) tool, creating </w:t>
      </w:r>
      <w:r w:rsidRPr="00770F64">
        <w:rPr>
          <w:rFonts w:cstheme="minorHAnsi"/>
          <w:b/>
        </w:rPr>
        <w:t>mappings</w:t>
      </w:r>
      <w:r w:rsidRPr="00770F64">
        <w:rPr>
          <w:rFonts w:cstheme="minorHAnsi"/>
        </w:rPr>
        <w:t xml:space="preserve"> for extracting loading and transforming data into the target tables. </w:t>
      </w:r>
    </w:p>
    <w:p w:rsidR="005256A6" w:rsidRPr="00770F64" w:rsidRDefault="005256A6" w:rsidP="005256A6">
      <w:pPr>
        <w:pStyle w:val="ListParagraph"/>
        <w:numPr>
          <w:ilvl w:val="0"/>
          <w:numId w:val="9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Worked on executing </w:t>
      </w:r>
      <w:r w:rsidRPr="00770F64">
        <w:rPr>
          <w:rFonts w:cstheme="minorHAnsi"/>
          <w:b/>
        </w:rPr>
        <w:t>test cases</w:t>
      </w:r>
      <w:r w:rsidRPr="00770F64">
        <w:rPr>
          <w:rFonts w:cstheme="minorHAnsi"/>
        </w:rPr>
        <w:t xml:space="preserve"> with multiple data sets to attain exact test results and capture faulty construction.</w:t>
      </w:r>
    </w:p>
    <w:p w:rsidR="00FC07C4" w:rsidRPr="00770F64" w:rsidRDefault="005256A6" w:rsidP="008157EF">
      <w:pPr>
        <w:spacing w:after="240" w:line="240" w:lineRule="auto"/>
        <w:ind w:left="360"/>
        <w:rPr>
          <w:rFonts w:cstheme="minorHAnsi"/>
        </w:rPr>
      </w:pPr>
      <w:r w:rsidRPr="00770F64">
        <w:rPr>
          <w:rFonts w:cstheme="minorHAnsi"/>
          <w:b/>
          <w:u w:val="single"/>
        </w:rPr>
        <w:t>Environment</w:t>
      </w:r>
      <w:r w:rsidRPr="00770F64">
        <w:rPr>
          <w:rFonts w:cstheme="minorHAnsi"/>
        </w:rPr>
        <w:t xml:space="preserve">: Oracle </w:t>
      </w:r>
      <w:r w:rsidR="009C0860" w:rsidRPr="00770F64">
        <w:rPr>
          <w:rFonts w:cstheme="minorHAnsi"/>
        </w:rPr>
        <w:t>12c</w:t>
      </w:r>
      <w:r w:rsidRPr="00770F64">
        <w:rPr>
          <w:rFonts w:cstheme="minorHAnsi"/>
        </w:rPr>
        <w:t>, PL/SQL, TOAD, ODI (Oracle Data Integrator) 12c, UNIX Shell Scripting, Windows XP, HP Quality Center.</w:t>
      </w:r>
    </w:p>
    <w:p w:rsidR="00402DC2" w:rsidRPr="00770F64" w:rsidRDefault="008F195D" w:rsidP="008C753C">
      <w:pPr>
        <w:pStyle w:val="NoSpacing"/>
        <w:rPr>
          <w:rFonts w:cstheme="minorHAnsi"/>
          <w:b/>
        </w:rPr>
      </w:pPr>
      <w:r w:rsidRPr="00770F64">
        <w:rPr>
          <w:rFonts w:cstheme="minorHAnsi"/>
          <w:b/>
        </w:rPr>
        <w:t>Client:</w:t>
      </w:r>
      <w:r w:rsidR="00770F64" w:rsidRPr="00770F64">
        <w:rPr>
          <w:rFonts w:cstheme="minorHAnsi"/>
          <w:b/>
        </w:rPr>
        <w:t xml:space="preserve"> </w:t>
      </w:r>
      <w:r w:rsidR="000E0835" w:rsidRPr="00770F64">
        <w:rPr>
          <w:rFonts w:cstheme="minorHAnsi"/>
          <w:b/>
        </w:rPr>
        <w:t>PNC</w:t>
      </w:r>
      <w:r w:rsidR="00770F64">
        <w:rPr>
          <w:rFonts w:cstheme="minorHAnsi"/>
          <w:b/>
        </w:rPr>
        <w:t xml:space="preserve"> BANK</w:t>
      </w:r>
      <w:r w:rsidR="000E0835" w:rsidRPr="00770F64">
        <w:rPr>
          <w:rFonts w:cstheme="minorHAnsi"/>
          <w:b/>
        </w:rPr>
        <w:t>, Strongsville, PA</w:t>
      </w:r>
      <w:r w:rsidR="000E0835" w:rsidRPr="00770F64">
        <w:rPr>
          <w:rFonts w:cstheme="minorHAnsi"/>
          <w:b/>
        </w:rPr>
        <w:tab/>
      </w:r>
      <w:r w:rsidR="000E0835" w:rsidRPr="00770F64">
        <w:rPr>
          <w:rFonts w:cstheme="minorHAnsi"/>
          <w:b/>
        </w:rPr>
        <w:tab/>
      </w:r>
      <w:r w:rsidR="008157EF" w:rsidRPr="00770F64">
        <w:rPr>
          <w:rFonts w:cstheme="minorHAnsi"/>
          <w:b/>
        </w:rPr>
        <w:tab/>
      </w:r>
      <w:r w:rsidR="00402DC2" w:rsidRPr="00770F64">
        <w:rPr>
          <w:rFonts w:cstheme="minorHAnsi"/>
          <w:b/>
        </w:rPr>
        <w:t xml:space="preserve">                                         Dec 2015 – Jan 2017</w:t>
      </w:r>
    </w:p>
    <w:p w:rsidR="008F195D" w:rsidRPr="00770F64" w:rsidRDefault="008F195D" w:rsidP="008C753C">
      <w:pPr>
        <w:pStyle w:val="NoSpacing"/>
        <w:rPr>
          <w:rFonts w:cstheme="minorHAnsi"/>
          <w:b/>
        </w:rPr>
      </w:pPr>
      <w:r w:rsidRPr="00770F64">
        <w:rPr>
          <w:rFonts w:cstheme="minorHAnsi"/>
          <w:b/>
        </w:rPr>
        <w:t xml:space="preserve">Role: </w:t>
      </w:r>
      <w:r w:rsidR="00D172C0" w:rsidRPr="00770F64">
        <w:rPr>
          <w:rFonts w:cstheme="minorHAnsi"/>
          <w:b/>
        </w:rPr>
        <w:t>PL/SQL Developer</w:t>
      </w:r>
    </w:p>
    <w:p w:rsidR="008C753C" w:rsidRPr="00770F64" w:rsidRDefault="008C753C" w:rsidP="00DC571B">
      <w:pPr>
        <w:rPr>
          <w:rFonts w:cstheme="minorHAnsi"/>
          <w:b/>
          <w:u w:val="single"/>
        </w:rPr>
      </w:pPr>
    </w:p>
    <w:p w:rsidR="00DC571B" w:rsidRPr="00770F64" w:rsidRDefault="00DC571B" w:rsidP="00DC571B">
      <w:pPr>
        <w:rPr>
          <w:rFonts w:cstheme="minorHAnsi"/>
          <w:b/>
          <w:u w:val="single"/>
        </w:rPr>
      </w:pPr>
      <w:r w:rsidRPr="00770F64">
        <w:rPr>
          <w:rFonts w:cstheme="minorHAnsi"/>
          <w:b/>
          <w:u w:val="single"/>
        </w:rPr>
        <w:t xml:space="preserve">Responsibilities: 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Gathered </w:t>
      </w:r>
      <w:r w:rsidRPr="00770F64">
        <w:rPr>
          <w:rFonts w:cstheme="minorHAnsi"/>
          <w:b/>
        </w:rPr>
        <w:t>business requirements</w:t>
      </w:r>
      <w:r w:rsidRPr="00770F64">
        <w:rPr>
          <w:rFonts w:cstheme="minorHAnsi"/>
        </w:rPr>
        <w:t xml:space="preserve"> from various business stakeholders like end users, process owners, functional managers and business analysts. Documented the requirements into technical specifications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Developed complex SQL/PLSQL scripts for the data analysis to check the quality of data using regular expressions at database level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Improve the </w:t>
      </w:r>
      <w:r w:rsidRPr="00770F64">
        <w:rPr>
          <w:rFonts w:cstheme="minorHAnsi"/>
          <w:b/>
        </w:rPr>
        <w:t>performance</w:t>
      </w:r>
      <w:r w:rsidRPr="00770F64">
        <w:rPr>
          <w:rFonts w:cstheme="minorHAnsi"/>
        </w:rPr>
        <w:t xml:space="preserve"> of the </w:t>
      </w:r>
      <w:r w:rsidRPr="00770F64">
        <w:rPr>
          <w:rFonts w:cstheme="minorHAnsi"/>
          <w:b/>
        </w:rPr>
        <w:t>slow SQL queries</w:t>
      </w:r>
      <w:r w:rsidRPr="00770F64">
        <w:rPr>
          <w:rFonts w:cstheme="minorHAnsi"/>
        </w:rPr>
        <w:t xml:space="preserve"> by implementing </w:t>
      </w:r>
      <w:r w:rsidRPr="00770F64">
        <w:rPr>
          <w:rFonts w:cstheme="minorHAnsi"/>
          <w:b/>
        </w:rPr>
        <w:t>indexes</w:t>
      </w:r>
      <w:r w:rsidRPr="00770F64">
        <w:rPr>
          <w:rFonts w:cstheme="minorHAnsi"/>
        </w:rPr>
        <w:t xml:space="preserve">, and improved performance of loading process using </w:t>
      </w:r>
      <w:r w:rsidRPr="00770F64">
        <w:rPr>
          <w:rFonts w:cstheme="minorHAnsi"/>
          <w:b/>
        </w:rPr>
        <w:t>FORALL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BULK</w:t>
      </w:r>
      <w:r w:rsidRPr="00770F64">
        <w:rPr>
          <w:rFonts w:cstheme="minorHAnsi"/>
        </w:rPr>
        <w:t xml:space="preserve"> </w:t>
      </w:r>
      <w:r w:rsidRPr="00770F64">
        <w:rPr>
          <w:rFonts w:cstheme="minorHAnsi"/>
          <w:b/>
        </w:rPr>
        <w:t>COLLECT</w:t>
      </w:r>
      <w:r w:rsidRPr="00770F64">
        <w:rPr>
          <w:rFonts w:cstheme="minorHAnsi"/>
        </w:rPr>
        <w:t>.</w:t>
      </w:r>
    </w:p>
    <w:p w:rsidR="00871709" w:rsidRPr="00770F64" w:rsidRDefault="008157EF" w:rsidP="00871709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Developed various </w:t>
      </w:r>
      <w:r w:rsidRPr="00770F64">
        <w:rPr>
          <w:rFonts w:cstheme="minorHAnsi"/>
          <w:b/>
        </w:rPr>
        <w:t>procedur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functions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packages</w:t>
      </w:r>
      <w:r w:rsidRPr="00770F64">
        <w:rPr>
          <w:rFonts w:cstheme="minorHAnsi"/>
        </w:rPr>
        <w:t xml:space="preserve"> to implement the new business.</w:t>
      </w:r>
    </w:p>
    <w:p w:rsidR="008157EF" w:rsidRPr="00770F64" w:rsidRDefault="008157EF" w:rsidP="00871709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Utilized</w:t>
      </w:r>
      <w:r w:rsidR="00871709" w:rsidRPr="00770F64">
        <w:rPr>
          <w:rFonts w:cstheme="minorHAnsi"/>
        </w:rPr>
        <w:t xml:space="preserve"> </w:t>
      </w:r>
      <w:r w:rsidRPr="00770F64">
        <w:rPr>
          <w:rFonts w:cstheme="minorHAnsi"/>
        </w:rPr>
        <w:t>statement level, row level database triggers for auto updating the data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Performed SQL queries tuning using </w:t>
      </w:r>
      <w:r w:rsidRPr="00770F64">
        <w:rPr>
          <w:rFonts w:cstheme="minorHAnsi"/>
          <w:b/>
        </w:rPr>
        <w:t>TKPROF</w:t>
      </w:r>
      <w:r w:rsidRPr="00770F64">
        <w:rPr>
          <w:rFonts w:cstheme="minorHAnsi"/>
        </w:rPr>
        <w:t xml:space="preserve"> utility, Oracle </w:t>
      </w:r>
      <w:r w:rsidRPr="00770F64">
        <w:rPr>
          <w:rFonts w:cstheme="minorHAnsi"/>
          <w:b/>
        </w:rPr>
        <w:t>Hints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function-based indexes</w:t>
      </w:r>
      <w:r w:rsidRPr="00770F64">
        <w:rPr>
          <w:rFonts w:cstheme="minorHAnsi"/>
        </w:rPr>
        <w:t xml:space="preserve"> to improve the performance of legacy applications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  <w:b/>
        </w:rPr>
        <w:t>Generating/Reading</w:t>
      </w:r>
      <w:r w:rsidRPr="00770F64">
        <w:rPr>
          <w:rFonts w:cstheme="minorHAnsi"/>
        </w:rPr>
        <w:t xml:space="preserve"> </w:t>
      </w:r>
      <w:r w:rsidRPr="00770F64">
        <w:rPr>
          <w:rFonts w:cstheme="minorHAnsi"/>
          <w:b/>
        </w:rPr>
        <w:t>flat files</w:t>
      </w:r>
      <w:r w:rsidRPr="00770F64">
        <w:rPr>
          <w:rFonts w:cstheme="minorHAnsi"/>
        </w:rPr>
        <w:t xml:space="preserve"> using </w:t>
      </w:r>
      <w:r w:rsidRPr="00770F64">
        <w:rPr>
          <w:rFonts w:cstheme="minorHAnsi"/>
          <w:b/>
        </w:rPr>
        <w:t>UTL_FILE utility</w:t>
      </w:r>
      <w:r w:rsidRPr="00770F64">
        <w:rPr>
          <w:rFonts w:cstheme="minorHAnsi"/>
        </w:rPr>
        <w:t xml:space="preserve"> which gives us efficiency in reading and writing the large files in the order of gigabytes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Loaded data from flat files to the Oracle tables using </w:t>
      </w:r>
      <w:r w:rsidRPr="00770F64">
        <w:rPr>
          <w:rFonts w:cstheme="minorHAnsi"/>
          <w:b/>
        </w:rPr>
        <w:t>SQL LOADER</w:t>
      </w:r>
      <w:r w:rsidRPr="00770F64">
        <w:rPr>
          <w:rFonts w:cstheme="minorHAnsi"/>
        </w:rPr>
        <w:t xml:space="preserve"> both conventional and direct path methods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Worked on </w:t>
      </w:r>
      <w:r w:rsidRPr="00770F64">
        <w:rPr>
          <w:rFonts w:cstheme="minorHAnsi"/>
          <w:b/>
        </w:rPr>
        <w:t>Form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Menu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Object Libraries</w:t>
      </w:r>
      <w:r w:rsidRPr="00770F64">
        <w:rPr>
          <w:rFonts w:cstheme="minorHAnsi"/>
        </w:rPr>
        <w:t xml:space="preserve">, and PL/SQL Libraries using </w:t>
      </w:r>
      <w:r w:rsidRPr="00770F64">
        <w:rPr>
          <w:rFonts w:cstheme="minorHAnsi"/>
          <w:b/>
        </w:rPr>
        <w:t>Oracle Forms Builder</w:t>
      </w:r>
      <w:r w:rsidRPr="00770F64">
        <w:rPr>
          <w:rFonts w:cstheme="minorHAnsi"/>
        </w:rPr>
        <w:t>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Designed and developed Web-enabled Oracle Forms &amp; Reports for Order Enquiry and Order tracking. Including Forms based on stored procedures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Created several SQL queries, procedures, functions, packages and several database objects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Generated </w:t>
      </w:r>
      <w:r w:rsidRPr="00770F64">
        <w:rPr>
          <w:rFonts w:cstheme="minorHAnsi"/>
          <w:b/>
        </w:rPr>
        <w:t>DDL</w:t>
      </w:r>
      <w:r w:rsidRPr="00770F64">
        <w:rPr>
          <w:rFonts w:cstheme="minorHAnsi"/>
        </w:rPr>
        <w:t xml:space="preserve"> scripts for creation of new database objects like </w:t>
      </w:r>
      <w:r w:rsidRPr="00770F64">
        <w:rPr>
          <w:rFonts w:cstheme="minorHAnsi"/>
          <w:b/>
        </w:rPr>
        <w:t>tabl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view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sequenc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function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synonym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index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trigger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packag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stored procedur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roles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granting privileges</w:t>
      </w:r>
      <w:r w:rsidRPr="00770F64">
        <w:rPr>
          <w:rFonts w:cstheme="minorHAnsi"/>
        </w:rPr>
        <w:t>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Designing and building </w:t>
      </w:r>
      <w:r w:rsidRPr="00770F64">
        <w:rPr>
          <w:rFonts w:cstheme="minorHAnsi"/>
          <w:b/>
        </w:rPr>
        <w:t>reports</w:t>
      </w:r>
      <w:r w:rsidRPr="00770F64">
        <w:rPr>
          <w:rFonts w:cstheme="minorHAnsi"/>
        </w:rPr>
        <w:t xml:space="preserve"> using </w:t>
      </w:r>
      <w:r w:rsidRPr="00770F64">
        <w:rPr>
          <w:rFonts w:cstheme="minorHAnsi"/>
          <w:b/>
        </w:rPr>
        <w:t>Oracle Report Designer</w:t>
      </w:r>
      <w:r w:rsidRPr="00770F64">
        <w:rPr>
          <w:rFonts w:cstheme="minorHAnsi"/>
        </w:rPr>
        <w:t>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Using </w:t>
      </w:r>
      <w:r w:rsidRPr="00770F64">
        <w:rPr>
          <w:rFonts w:cstheme="minorHAnsi"/>
          <w:b/>
        </w:rPr>
        <w:t>views</w:t>
      </w:r>
      <w:r w:rsidRPr="00770F64">
        <w:rPr>
          <w:rFonts w:cstheme="minorHAnsi"/>
        </w:rPr>
        <w:t xml:space="preserve"> for designing and building reports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Modified existing reports to cater the new business requirements using PL SQL programming.</w:t>
      </w:r>
    </w:p>
    <w:p w:rsidR="008157EF" w:rsidRPr="00770F64" w:rsidRDefault="008157EF" w:rsidP="008157EF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lastRenderedPageBreak/>
        <w:t xml:space="preserve">Developed </w:t>
      </w:r>
      <w:r w:rsidRPr="00770F64">
        <w:rPr>
          <w:rFonts w:cstheme="minorHAnsi"/>
          <w:b/>
        </w:rPr>
        <w:t>ETL</w:t>
      </w:r>
      <w:r w:rsidRPr="00770F64">
        <w:rPr>
          <w:rFonts w:cstheme="minorHAnsi"/>
        </w:rPr>
        <w:t xml:space="preserve"> for </w:t>
      </w:r>
      <w:r w:rsidRPr="00770F64">
        <w:rPr>
          <w:rFonts w:cstheme="minorHAnsi"/>
          <w:b/>
        </w:rPr>
        <w:t>Data Extraction</w:t>
      </w:r>
      <w:r w:rsidRPr="00770F64">
        <w:rPr>
          <w:rFonts w:cstheme="minorHAnsi"/>
        </w:rPr>
        <w:t>, Data Mapping and Data Conversion for various application and processes.</w:t>
      </w:r>
    </w:p>
    <w:p w:rsidR="002015A0" w:rsidRPr="00770F64" w:rsidRDefault="008157EF" w:rsidP="00D172C0">
      <w:pPr>
        <w:pStyle w:val="ListParagraph"/>
        <w:numPr>
          <w:ilvl w:val="0"/>
          <w:numId w:val="10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Involved in preparing </w:t>
      </w:r>
      <w:r w:rsidRPr="00770F64">
        <w:rPr>
          <w:rFonts w:cstheme="minorHAnsi"/>
          <w:b/>
        </w:rPr>
        <w:t>Test Plan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Unit Testing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System Integration Testing</w:t>
      </w:r>
      <w:r w:rsidRPr="00770F64">
        <w:rPr>
          <w:rFonts w:cstheme="minorHAnsi"/>
        </w:rPr>
        <w:t>, Implementation and</w:t>
      </w:r>
      <w:r w:rsidR="00D172C0" w:rsidRPr="00770F64">
        <w:rPr>
          <w:rFonts w:cstheme="minorHAnsi"/>
        </w:rPr>
        <w:t xml:space="preserve"> </w:t>
      </w:r>
      <w:r w:rsidRPr="00770F64">
        <w:rPr>
          <w:rFonts w:cstheme="minorHAnsi"/>
        </w:rPr>
        <w:t>Maintenance.</w:t>
      </w:r>
    </w:p>
    <w:p w:rsidR="00215FDF" w:rsidRPr="00770F64" w:rsidRDefault="008157EF" w:rsidP="001F5D5F">
      <w:pPr>
        <w:spacing w:after="240" w:line="320" w:lineRule="exact"/>
        <w:rPr>
          <w:rFonts w:cstheme="minorHAnsi"/>
        </w:rPr>
      </w:pPr>
      <w:r w:rsidRPr="00770F64">
        <w:rPr>
          <w:rFonts w:cstheme="minorHAnsi"/>
          <w:b/>
          <w:u w:val="single"/>
        </w:rPr>
        <w:t>Environment</w:t>
      </w:r>
      <w:r w:rsidRPr="00770F64">
        <w:rPr>
          <w:rFonts w:cstheme="minorHAnsi"/>
        </w:rPr>
        <w:t>: Oracle 11g, PL/SQL Developer, Oracle Forms and reports 11g, Windows, HP ALM.</w:t>
      </w:r>
    </w:p>
    <w:p w:rsidR="0022450B" w:rsidRPr="00770F64" w:rsidRDefault="0022450B" w:rsidP="0022450B">
      <w:pPr>
        <w:pStyle w:val="NoSpacing"/>
        <w:rPr>
          <w:rFonts w:cstheme="minorHAnsi"/>
          <w:b/>
        </w:rPr>
      </w:pPr>
    </w:p>
    <w:p w:rsidR="003B1209" w:rsidRPr="00770F64" w:rsidRDefault="008F195D" w:rsidP="0022450B">
      <w:pPr>
        <w:pStyle w:val="NoSpacing"/>
        <w:rPr>
          <w:rFonts w:cstheme="minorHAnsi"/>
          <w:b/>
          <w:bCs/>
        </w:rPr>
      </w:pPr>
      <w:r w:rsidRPr="00770F64">
        <w:rPr>
          <w:rFonts w:cstheme="minorHAnsi"/>
          <w:b/>
        </w:rPr>
        <w:t>Client:</w:t>
      </w:r>
      <w:r w:rsidR="000E0835" w:rsidRPr="00770F64">
        <w:rPr>
          <w:rFonts w:cstheme="minorHAnsi"/>
          <w:b/>
        </w:rPr>
        <w:t xml:space="preserve"> JMPC</w:t>
      </w:r>
      <w:r w:rsidR="00770F64">
        <w:rPr>
          <w:rFonts w:cstheme="minorHAnsi"/>
          <w:b/>
        </w:rPr>
        <w:t xml:space="preserve"> </w:t>
      </w:r>
      <w:r w:rsidR="00770F64">
        <w:rPr>
          <w:rFonts w:cstheme="minorHAnsi"/>
          <w:b/>
        </w:rPr>
        <w:t>BANK</w:t>
      </w:r>
      <w:r w:rsidR="000E0835" w:rsidRPr="00770F64">
        <w:rPr>
          <w:rFonts w:cstheme="minorHAnsi"/>
          <w:b/>
        </w:rPr>
        <w:t>, Columbus, OH</w:t>
      </w:r>
      <w:r w:rsidR="008157EF" w:rsidRPr="00770F64">
        <w:rPr>
          <w:rFonts w:cstheme="minorHAnsi"/>
          <w:b/>
          <w:bCs/>
        </w:rPr>
        <w:tab/>
      </w:r>
      <w:r w:rsidR="006F1C10" w:rsidRPr="00770F64">
        <w:rPr>
          <w:rFonts w:cstheme="minorHAnsi"/>
          <w:b/>
          <w:bCs/>
        </w:rPr>
        <w:t xml:space="preserve">                            </w:t>
      </w:r>
      <w:r w:rsidR="006932C6" w:rsidRPr="00770F64">
        <w:rPr>
          <w:rFonts w:cstheme="minorHAnsi"/>
          <w:b/>
          <w:bCs/>
        </w:rPr>
        <w:tab/>
      </w:r>
      <w:r w:rsidR="006F1C10" w:rsidRPr="00770F64">
        <w:rPr>
          <w:rFonts w:cstheme="minorHAnsi"/>
          <w:b/>
          <w:bCs/>
        </w:rPr>
        <w:t xml:space="preserve">    </w:t>
      </w:r>
      <w:r w:rsidR="003B1209" w:rsidRPr="00770F64">
        <w:rPr>
          <w:rFonts w:cstheme="minorHAnsi"/>
          <w:b/>
          <w:bCs/>
        </w:rPr>
        <w:t xml:space="preserve">                                    </w:t>
      </w:r>
      <w:r w:rsidR="006F1C10" w:rsidRPr="00770F64">
        <w:rPr>
          <w:rFonts w:cstheme="minorHAnsi"/>
          <w:b/>
          <w:bCs/>
        </w:rPr>
        <w:t>Oct 2014 – Nov 2015</w:t>
      </w:r>
    </w:p>
    <w:p w:rsidR="008F195D" w:rsidRPr="00770F64" w:rsidRDefault="008F195D" w:rsidP="0022450B">
      <w:pPr>
        <w:pStyle w:val="NoSpacing"/>
        <w:rPr>
          <w:rFonts w:cstheme="minorHAnsi"/>
          <w:b/>
        </w:rPr>
      </w:pPr>
      <w:r w:rsidRPr="00770F64">
        <w:rPr>
          <w:rFonts w:cstheme="minorHAnsi"/>
          <w:b/>
        </w:rPr>
        <w:t xml:space="preserve">Role: </w:t>
      </w:r>
      <w:r w:rsidR="00770F64">
        <w:rPr>
          <w:rFonts w:cstheme="minorHAnsi"/>
          <w:b/>
        </w:rPr>
        <w:t xml:space="preserve">  </w:t>
      </w:r>
      <w:bookmarkStart w:id="0" w:name="_GoBack"/>
      <w:bookmarkEnd w:id="0"/>
      <w:r w:rsidR="00FE310B" w:rsidRPr="00770F64">
        <w:rPr>
          <w:rFonts w:cstheme="minorHAnsi"/>
          <w:b/>
        </w:rPr>
        <w:t>Oracle Developer</w:t>
      </w:r>
    </w:p>
    <w:p w:rsidR="0022450B" w:rsidRPr="00770F64" w:rsidRDefault="0022450B" w:rsidP="00DC571B">
      <w:pPr>
        <w:rPr>
          <w:rFonts w:cstheme="minorHAnsi"/>
          <w:b/>
          <w:u w:val="single"/>
        </w:rPr>
      </w:pPr>
    </w:p>
    <w:p w:rsidR="00DC571B" w:rsidRPr="00770F64" w:rsidRDefault="00DC571B" w:rsidP="00DC571B">
      <w:pPr>
        <w:rPr>
          <w:rFonts w:cstheme="minorHAnsi"/>
          <w:b/>
          <w:u w:val="single"/>
        </w:rPr>
      </w:pPr>
      <w:r w:rsidRPr="00770F64">
        <w:rPr>
          <w:rFonts w:cstheme="minorHAnsi"/>
          <w:b/>
          <w:u w:val="single"/>
        </w:rPr>
        <w:t xml:space="preserve">Responsibilities: </w:t>
      </w:r>
    </w:p>
    <w:p w:rsidR="008157EF" w:rsidRPr="00770F64" w:rsidRDefault="008157EF" w:rsidP="008157EF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Gather Business rules from the end users that are to be incorporated into the system.</w:t>
      </w:r>
    </w:p>
    <w:p w:rsidR="008157EF" w:rsidRPr="00770F64" w:rsidRDefault="008157EF" w:rsidP="008157EF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Extensively worked on the analysis of Tables in both Legacy Data store and new data store.</w:t>
      </w:r>
    </w:p>
    <w:p w:rsidR="008157EF" w:rsidRPr="00770F64" w:rsidRDefault="008157EF" w:rsidP="008157EF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Created DDL scripts to create, alter, drop tables, views, synonyms and sequences.</w:t>
      </w:r>
    </w:p>
    <w:p w:rsidR="008157EF" w:rsidRPr="00770F64" w:rsidRDefault="008157EF" w:rsidP="008157EF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Worked on PL/SQL Tables, Records and Collections.</w:t>
      </w:r>
    </w:p>
    <w:p w:rsidR="008157EF" w:rsidRPr="00770F64" w:rsidRDefault="008157EF" w:rsidP="008157EF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Developed </w:t>
      </w:r>
      <w:r w:rsidRPr="00770F64">
        <w:rPr>
          <w:rFonts w:cstheme="minorHAnsi"/>
          <w:b/>
        </w:rPr>
        <w:t>PL/SQL Procedures, Functions, and Triggers</w:t>
      </w:r>
      <w:r w:rsidRPr="00770F64">
        <w:rPr>
          <w:rFonts w:cstheme="minorHAnsi"/>
        </w:rPr>
        <w:t xml:space="preserve"> for Insert, Update and Delete transactions and optimized for maximum performance.</w:t>
      </w:r>
    </w:p>
    <w:p w:rsidR="008157EF" w:rsidRPr="00770F64" w:rsidRDefault="008157EF" w:rsidP="008157EF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Extensively worked on the Database Triggers, Stored Procedures, Functions and Database</w:t>
      </w:r>
    </w:p>
    <w:p w:rsidR="008157EF" w:rsidRPr="00770F64" w:rsidRDefault="008157EF" w:rsidP="008157EF">
      <w:pPr>
        <w:pStyle w:val="ListParagraph"/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Constraints.</w:t>
      </w:r>
    </w:p>
    <w:p w:rsidR="008157EF" w:rsidRPr="00770F64" w:rsidRDefault="008157EF" w:rsidP="002E334F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Developed SQL queries to fetch complex data from different tables in remote databases using</w:t>
      </w:r>
      <w:r w:rsidR="002E334F" w:rsidRPr="00770F64">
        <w:rPr>
          <w:rFonts w:cstheme="minorHAnsi"/>
        </w:rPr>
        <w:t xml:space="preserve"> </w:t>
      </w:r>
      <w:r w:rsidRPr="00770F64">
        <w:rPr>
          <w:rFonts w:cstheme="minorHAnsi"/>
          <w:b/>
        </w:rPr>
        <w:t>database links</w:t>
      </w:r>
      <w:r w:rsidRPr="00770F64">
        <w:rPr>
          <w:rFonts w:cstheme="minorHAnsi"/>
        </w:rPr>
        <w:t>.</w:t>
      </w:r>
    </w:p>
    <w:p w:rsidR="008157EF" w:rsidRPr="00770F64" w:rsidRDefault="008157EF" w:rsidP="008157EF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Participated in </w:t>
      </w:r>
      <w:r w:rsidRPr="00770F64">
        <w:rPr>
          <w:rFonts w:cstheme="minorHAnsi"/>
          <w:b/>
        </w:rPr>
        <w:t>Performance Tuning of SQL queries</w:t>
      </w:r>
      <w:r w:rsidRPr="00770F64">
        <w:rPr>
          <w:rFonts w:cstheme="minorHAnsi"/>
        </w:rPr>
        <w:t xml:space="preserve"> using </w:t>
      </w:r>
      <w:r w:rsidRPr="00770F64">
        <w:rPr>
          <w:rFonts w:cstheme="minorHAnsi"/>
          <w:b/>
        </w:rPr>
        <w:t>Explain Plan</w:t>
      </w:r>
      <w:r w:rsidRPr="00770F64">
        <w:rPr>
          <w:rFonts w:cstheme="minorHAnsi"/>
        </w:rPr>
        <w:t xml:space="preserve"> to improve the performance of the application.</w:t>
      </w:r>
    </w:p>
    <w:p w:rsidR="008157EF" w:rsidRPr="00770F64" w:rsidRDefault="008157EF" w:rsidP="008157EF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Created Cursors and Ref cursors as a part of the procedure to retrieve the selected data.</w:t>
      </w:r>
    </w:p>
    <w:p w:rsidR="008157EF" w:rsidRPr="00770F64" w:rsidRDefault="008157EF" w:rsidP="00F979F7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Source data residing in Excel formats are exported verbatim to flat files and then accessed via</w:t>
      </w:r>
      <w:r w:rsidR="00F979F7" w:rsidRPr="00770F64">
        <w:rPr>
          <w:rFonts w:cstheme="minorHAnsi"/>
        </w:rPr>
        <w:t xml:space="preserve"> </w:t>
      </w:r>
      <w:r w:rsidRPr="00770F64">
        <w:rPr>
          <w:rFonts w:cstheme="minorHAnsi"/>
        </w:rPr>
        <w:t>Oracle external tables to load into the staging schema, at which point all source data can be efficiently transformed and migrated to the target schema.</w:t>
      </w:r>
    </w:p>
    <w:p w:rsidR="008157EF" w:rsidRPr="00770F64" w:rsidRDefault="008157EF" w:rsidP="008157EF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Extracted data from </w:t>
      </w:r>
      <w:r w:rsidRPr="00770F64">
        <w:rPr>
          <w:rFonts w:cstheme="minorHAnsi"/>
          <w:b/>
        </w:rPr>
        <w:t>Flat files</w:t>
      </w:r>
      <w:r w:rsidRPr="00770F64">
        <w:rPr>
          <w:rFonts w:cstheme="minorHAnsi"/>
        </w:rPr>
        <w:t xml:space="preserve"> using SQL*LOADER.</w:t>
      </w:r>
    </w:p>
    <w:p w:rsidR="008157EF" w:rsidRPr="00770F64" w:rsidRDefault="008157EF" w:rsidP="008157EF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 xml:space="preserve">Created </w:t>
      </w:r>
      <w:r w:rsidRPr="00770F64">
        <w:rPr>
          <w:rFonts w:cstheme="minorHAnsi"/>
          <w:b/>
        </w:rPr>
        <w:t>partitions</w:t>
      </w:r>
      <w:r w:rsidRPr="00770F64">
        <w:rPr>
          <w:rFonts w:cstheme="minorHAnsi"/>
        </w:rPr>
        <w:t xml:space="preserve"> on the tables to improve the performance.</w:t>
      </w:r>
    </w:p>
    <w:p w:rsidR="008157EF" w:rsidRPr="00770F64" w:rsidRDefault="008157EF" w:rsidP="00C50609">
      <w:pPr>
        <w:pStyle w:val="ListParagraph"/>
        <w:numPr>
          <w:ilvl w:val="0"/>
          <w:numId w:val="11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Participated in application planning, design activities by interacting and collecting requirements</w:t>
      </w:r>
      <w:r w:rsidR="00C50609" w:rsidRPr="00770F64">
        <w:rPr>
          <w:rFonts w:cstheme="minorHAnsi"/>
        </w:rPr>
        <w:t xml:space="preserve"> </w:t>
      </w:r>
      <w:r w:rsidRPr="00770F64">
        <w:rPr>
          <w:rFonts w:cstheme="minorHAnsi"/>
        </w:rPr>
        <w:t>from the end users.</w:t>
      </w:r>
    </w:p>
    <w:p w:rsidR="008157EF" w:rsidRPr="00770F64" w:rsidRDefault="008157EF" w:rsidP="008157EF">
      <w:p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  <w:b/>
          <w:u w:val="single"/>
        </w:rPr>
        <w:t>Environment:</w:t>
      </w:r>
      <w:r w:rsidRPr="00770F64">
        <w:rPr>
          <w:rFonts w:cstheme="minorHAnsi"/>
        </w:rPr>
        <w:t xml:space="preserve">  Oracle 11g, PL/SQL Developer, SQL*Loader, SQL*Plus, Windows, Toad, UNIX. </w:t>
      </w:r>
    </w:p>
    <w:p w:rsidR="00760307" w:rsidRPr="00770F64" w:rsidRDefault="008F195D" w:rsidP="008506DD">
      <w:pPr>
        <w:pStyle w:val="NoSpacing"/>
        <w:rPr>
          <w:rFonts w:cstheme="minorHAnsi"/>
          <w:b/>
        </w:rPr>
      </w:pPr>
      <w:r w:rsidRPr="00770F64">
        <w:rPr>
          <w:rFonts w:cstheme="minorHAnsi"/>
          <w:b/>
        </w:rPr>
        <w:t xml:space="preserve">Client:  </w:t>
      </w:r>
      <w:r w:rsidR="008157EF" w:rsidRPr="00770F64">
        <w:rPr>
          <w:rFonts w:cstheme="minorHAnsi"/>
          <w:b/>
        </w:rPr>
        <w:t xml:space="preserve">Aurobindo </w:t>
      </w:r>
      <w:r w:rsidR="00770F64">
        <w:rPr>
          <w:rFonts w:cstheme="minorHAnsi"/>
          <w:b/>
        </w:rPr>
        <w:t>P</w:t>
      </w:r>
      <w:r w:rsidR="008157EF" w:rsidRPr="00770F64">
        <w:rPr>
          <w:rFonts w:cstheme="minorHAnsi"/>
          <w:b/>
        </w:rPr>
        <w:t>harma, INDIA</w:t>
      </w:r>
      <w:r w:rsidR="008157EF" w:rsidRPr="00770F64">
        <w:rPr>
          <w:rFonts w:cstheme="minorHAnsi"/>
          <w:b/>
        </w:rPr>
        <w:tab/>
      </w:r>
      <w:r w:rsidR="00760307" w:rsidRPr="00770F64">
        <w:rPr>
          <w:rFonts w:cstheme="minorHAnsi"/>
          <w:b/>
        </w:rPr>
        <w:t xml:space="preserve">                                                                   Aug 2012 – Sep 2014</w:t>
      </w:r>
    </w:p>
    <w:p w:rsidR="008F195D" w:rsidRPr="00770F64" w:rsidRDefault="008F195D" w:rsidP="008506DD">
      <w:pPr>
        <w:pStyle w:val="NoSpacing"/>
        <w:rPr>
          <w:rFonts w:cstheme="minorHAnsi"/>
          <w:b/>
        </w:rPr>
      </w:pPr>
      <w:r w:rsidRPr="00770F64">
        <w:rPr>
          <w:rFonts w:cstheme="minorHAnsi"/>
          <w:b/>
        </w:rPr>
        <w:t xml:space="preserve">Role: </w:t>
      </w:r>
      <w:r w:rsidR="009F46A2" w:rsidRPr="00770F64">
        <w:rPr>
          <w:rFonts w:cstheme="minorHAnsi"/>
          <w:b/>
        </w:rPr>
        <w:t>Oracle</w:t>
      </w:r>
      <w:r w:rsidRPr="00770F64">
        <w:rPr>
          <w:rFonts w:cstheme="minorHAnsi"/>
          <w:b/>
        </w:rPr>
        <w:t xml:space="preserve"> Developer </w:t>
      </w:r>
    </w:p>
    <w:p w:rsidR="008506DD" w:rsidRPr="00770F64" w:rsidRDefault="008506DD" w:rsidP="008F195D">
      <w:pPr>
        <w:rPr>
          <w:rFonts w:cstheme="minorHAnsi"/>
          <w:b/>
          <w:u w:val="single"/>
        </w:rPr>
      </w:pPr>
    </w:p>
    <w:p w:rsidR="008F195D" w:rsidRPr="00770F64" w:rsidRDefault="008F195D" w:rsidP="008F195D">
      <w:pPr>
        <w:rPr>
          <w:rFonts w:cstheme="minorHAnsi"/>
          <w:b/>
          <w:u w:val="single"/>
        </w:rPr>
      </w:pPr>
      <w:r w:rsidRPr="00770F64">
        <w:rPr>
          <w:rFonts w:cstheme="minorHAnsi"/>
          <w:b/>
          <w:u w:val="single"/>
        </w:rPr>
        <w:t xml:space="preserve">Responsibilities: </w:t>
      </w:r>
    </w:p>
    <w:p w:rsidR="00FE310B" w:rsidRPr="00770F64" w:rsidRDefault="00011902" w:rsidP="00FE310B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lastRenderedPageBreak/>
        <w:t>Participated in analyzing</w:t>
      </w:r>
      <w:r w:rsidR="00FE310B" w:rsidRPr="00770F64">
        <w:rPr>
          <w:rFonts w:cstheme="minorHAnsi"/>
        </w:rPr>
        <w:t xml:space="preserve"> and creat</w:t>
      </w:r>
      <w:r w:rsidRPr="00770F64">
        <w:rPr>
          <w:rFonts w:cstheme="minorHAnsi"/>
        </w:rPr>
        <w:t>ing</w:t>
      </w:r>
      <w:r w:rsidR="00FE310B" w:rsidRPr="00770F64">
        <w:rPr>
          <w:rFonts w:cstheme="minorHAnsi"/>
        </w:rPr>
        <w:t xml:space="preserve"> the functional &amp; technical requirement documents specific to the project. Discuss with business users, BA</w:t>
      </w:r>
      <w:r w:rsidRPr="00770F64">
        <w:rPr>
          <w:rFonts w:cstheme="minorHAnsi"/>
        </w:rPr>
        <w:t xml:space="preserve"> </w:t>
      </w:r>
      <w:r w:rsidR="00FE310B" w:rsidRPr="00770F64">
        <w:rPr>
          <w:rFonts w:cstheme="minorHAnsi"/>
        </w:rPr>
        <w:t>and Architects to finalize requirements and scope of the project.</w:t>
      </w:r>
    </w:p>
    <w:p w:rsidR="008157EF" w:rsidRPr="00770F64" w:rsidRDefault="008157EF" w:rsidP="008157EF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t xml:space="preserve">Developed </w:t>
      </w:r>
      <w:r w:rsidRPr="00770F64">
        <w:rPr>
          <w:rFonts w:cstheme="minorHAnsi"/>
          <w:b/>
        </w:rPr>
        <w:t>PL/SQL Packages</w:t>
      </w:r>
      <w:r w:rsidRPr="00770F64">
        <w:rPr>
          <w:rFonts w:cstheme="minorHAnsi"/>
        </w:rPr>
        <w:t xml:space="preserve">, </w:t>
      </w:r>
      <w:r w:rsidRPr="00770F64">
        <w:rPr>
          <w:rFonts w:cstheme="minorHAnsi"/>
          <w:b/>
        </w:rPr>
        <w:t>Procedures</w:t>
      </w:r>
      <w:r w:rsidRPr="00770F64">
        <w:rPr>
          <w:rFonts w:cstheme="minorHAnsi"/>
        </w:rPr>
        <w:t xml:space="preserve"> and </w:t>
      </w:r>
      <w:r w:rsidRPr="00770F64">
        <w:rPr>
          <w:rFonts w:cstheme="minorHAnsi"/>
          <w:b/>
        </w:rPr>
        <w:t>Functions</w:t>
      </w:r>
      <w:r w:rsidRPr="00770F64">
        <w:rPr>
          <w:rFonts w:cstheme="minorHAnsi"/>
        </w:rPr>
        <w:t xml:space="preserve"> accordance with Business Requirements for loading data into database tables.</w:t>
      </w:r>
    </w:p>
    <w:p w:rsidR="008157EF" w:rsidRPr="00770F64" w:rsidRDefault="008157EF" w:rsidP="008157EF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t>Developing Stored Procedures, Functions and Triggers.</w:t>
      </w:r>
    </w:p>
    <w:p w:rsidR="008157EF" w:rsidRPr="00770F64" w:rsidRDefault="008157EF" w:rsidP="008157EF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t>Involved in loading the data from flat files into Databases and validated the data with PL/SQL procedures.</w:t>
      </w:r>
    </w:p>
    <w:p w:rsidR="008157EF" w:rsidRPr="00770F64" w:rsidRDefault="008157EF" w:rsidP="008157EF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t>Created SQL*Loader scripts to load data into temporary staging tables.</w:t>
      </w:r>
    </w:p>
    <w:p w:rsidR="008157EF" w:rsidRPr="00770F64" w:rsidRDefault="008157EF" w:rsidP="008157EF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t>Developed automated scripts to schedule the load of flat files on daily, weekly and monthly basis.</w:t>
      </w:r>
    </w:p>
    <w:p w:rsidR="008157EF" w:rsidRPr="00770F64" w:rsidRDefault="008157EF" w:rsidP="008157EF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t>Interaction and coordination with various application teams for resolving issues, patch movements.</w:t>
      </w:r>
    </w:p>
    <w:p w:rsidR="008157EF" w:rsidRPr="00770F64" w:rsidRDefault="008157EF" w:rsidP="008157EF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t>Performed SQL tuning using Explain Plan, Hints and indexes.</w:t>
      </w:r>
    </w:p>
    <w:p w:rsidR="008157EF" w:rsidRPr="00770F64" w:rsidRDefault="008157EF" w:rsidP="008157EF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t>Partitioned tables and indexes for better performance of application.</w:t>
      </w:r>
    </w:p>
    <w:p w:rsidR="008157EF" w:rsidRPr="00770F64" w:rsidRDefault="008157EF" w:rsidP="008157EF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t>Involved in importing the production data to lower environments for testing purpose.</w:t>
      </w:r>
    </w:p>
    <w:p w:rsidR="00011902" w:rsidRPr="00770F64" w:rsidRDefault="00011902" w:rsidP="001E4C71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t>Involved in optimizing database performance by analyzing database objects, creating indexes, creating</w:t>
      </w:r>
      <w:r w:rsidR="001E4C71" w:rsidRPr="00770F64">
        <w:rPr>
          <w:rFonts w:cstheme="minorHAnsi"/>
        </w:rPr>
        <w:t xml:space="preserve"> </w:t>
      </w:r>
      <w:r w:rsidRPr="00770F64">
        <w:rPr>
          <w:rFonts w:cstheme="minorHAnsi"/>
        </w:rPr>
        <w:t>materialized views etc. Designed Database Triggers for audit and validation purpose.</w:t>
      </w:r>
    </w:p>
    <w:p w:rsidR="008157EF" w:rsidRPr="00770F64" w:rsidRDefault="008157EF" w:rsidP="008157EF">
      <w:pPr>
        <w:pStyle w:val="ListParagraph"/>
        <w:numPr>
          <w:ilvl w:val="0"/>
          <w:numId w:val="12"/>
        </w:numPr>
        <w:spacing w:after="240" w:line="320" w:lineRule="exact"/>
        <w:rPr>
          <w:rFonts w:cstheme="minorHAnsi"/>
        </w:rPr>
      </w:pPr>
      <w:r w:rsidRPr="00770F64">
        <w:rPr>
          <w:rFonts w:cstheme="minorHAnsi"/>
        </w:rPr>
        <w:t>Involved in Preparation of the Test Cases and in Unit Testing and System Integration Testing.</w:t>
      </w:r>
    </w:p>
    <w:p w:rsidR="00FE310B" w:rsidRPr="00770F64" w:rsidRDefault="008157EF" w:rsidP="001E4C71">
      <w:pPr>
        <w:rPr>
          <w:rFonts w:cstheme="minorHAnsi"/>
        </w:rPr>
      </w:pPr>
      <w:bookmarkStart w:id="1" w:name="_Hlk505338535"/>
      <w:r w:rsidRPr="00770F64">
        <w:rPr>
          <w:rFonts w:cstheme="minorHAnsi"/>
          <w:b/>
          <w:u w:val="single"/>
        </w:rPr>
        <w:t>Environment:</w:t>
      </w:r>
      <w:r w:rsidRPr="00770F64">
        <w:rPr>
          <w:rFonts w:cstheme="minorHAnsi"/>
        </w:rPr>
        <w:t xml:space="preserve">  </w:t>
      </w:r>
      <w:bookmarkEnd w:id="1"/>
      <w:r w:rsidRPr="00770F64">
        <w:rPr>
          <w:rFonts w:cstheme="minorHAnsi"/>
        </w:rPr>
        <w:t>Oracle Databases 9i/10g, SQL, PL/SQL Developer, TOAD, Windows, UNIX.</w:t>
      </w:r>
    </w:p>
    <w:p w:rsidR="00D3173C" w:rsidRPr="00770F64" w:rsidRDefault="00D3173C" w:rsidP="00C64226">
      <w:pPr>
        <w:pStyle w:val="NoSpacing"/>
        <w:rPr>
          <w:rFonts w:eastAsia="Arial Unicode MS" w:cstheme="minorHAnsi"/>
          <w:b/>
          <w:bCs/>
        </w:rPr>
      </w:pPr>
    </w:p>
    <w:p w:rsidR="0067548C" w:rsidRPr="00770F64" w:rsidRDefault="008F195D" w:rsidP="00C64226">
      <w:pPr>
        <w:pStyle w:val="NoSpacing"/>
        <w:rPr>
          <w:rFonts w:eastAsia="Arial Unicode MS" w:cstheme="minorHAnsi"/>
          <w:b/>
          <w:bCs/>
        </w:rPr>
      </w:pPr>
      <w:r w:rsidRPr="00770F64">
        <w:rPr>
          <w:rFonts w:eastAsia="Arial Unicode MS" w:cstheme="minorHAnsi"/>
          <w:b/>
          <w:bCs/>
        </w:rPr>
        <w:t xml:space="preserve">Client: </w:t>
      </w:r>
      <w:r w:rsidR="008157EF" w:rsidRPr="00770F64">
        <w:rPr>
          <w:rFonts w:cstheme="minorHAnsi"/>
          <w:b/>
        </w:rPr>
        <w:t>Servo Max Pvt</w:t>
      </w:r>
      <w:r w:rsidR="00104251" w:rsidRPr="00770F64">
        <w:rPr>
          <w:rFonts w:cstheme="minorHAnsi"/>
          <w:b/>
        </w:rPr>
        <w:t>.</w:t>
      </w:r>
      <w:r w:rsidR="008157EF" w:rsidRPr="00770F64">
        <w:rPr>
          <w:rFonts w:cstheme="minorHAnsi"/>
          <w:b/>
        </w:rPr>
        <w:t xml:space="preserve"> Limited, India</w:t>
      </w:r>
      <w:r w:rsidR="008157EF" w:rsidRPr="00770F64">
        <w:rPr>
          <w:rFonts w:cstheme="minorHAnsi"/>
          <w:b/>
        </w:rPr>
        <w:tab/>
      </w:r>
      <w:r w:rsidR="008157EF" w:rsidRPr="00770F64">
        <w:rPr>
          <w:rFonts w:cstheme="minorHAnsi"/>
          <w:b/>
        </w:rPr>
        <w:tab/>
      </w:r>
      <w:r w:rsidR="003E4CC2" w:rsidRPr="00770F64">
        <w:rPr>
          <w:rFonts w:cstheme="minorHAnsi"/>
          <w:b/>
        </w:rPr>
        <w:t xml:space="preserve">       </w:t>
      </w:r>
      <w:r w:rsidR="0067548C" w:rsidRPr="00770F64">
        <w:rPr>
          <w:rFonts w:cstheme="minorHAnsi"/>
          <w:b/>
        </w:rPr>
        <w:t xml:space="preserve">                                </w:t>
      </w:r>
      <w:r w:rsidR="003E4CC2" w:rsidRPr="00770F64">
        <w:rPr>
          <w:rFonts w:cstheme="minorHAnsi"/>
          <w:b/>
        </w:rPr>
        <w:t xml:space="preserve">May </w:t>
      </w:r>
      <w:r w:rsidR="0067548C" w:rsidRPr="00770F64">
        <w:rPr>
          <w:rFonts w:cstheme="minorHAnsi"/>
          <w:b/>
        </w:rPr>
        <w:t>2010 – July 2012</w:t>
      </w:r>
    </w:p>
    <w:p w:rsidR="008F195D" w:rsidRPr="00770F64" w:rsidRDefault="008F195D" w:rsidP="00C64226">
      <w:pPr>
        <w:pStyle w:val="NoSpacing"/>
        <w:rPr>
          <w:rFonts w:eastAsia="Arial Unicode MS" w:cstheme="minorHAnsi"/>
          <w:b/>
          <w:bCs/>
        </w:rPr>
      </w:pPr>
      <w:r w:rsidRPr="00770F64">
        <w:rPr>
          <w:rFonts w:eastAsia="Arial Unicode MS" w:cstheme="minorHAnsi"/>
          <w:b/>
          <w:bCs/>
        </w:rPr>
        <w:t xml:space="preserve">Role:  </w:t>
      </w:r>
      <w:r w:rsidR="008157EF" w:rsidRPr="00770F64">
        <w:rPr>
          <w:rFonts w:eastAsia="Arial Unicode MS" w:cstheme="minorHAnsi"/>
          <w:b/>
          <w:bCs/>
        </w:rPr>
        <w:t>SQL Developer</w:t>
      </w:r>
    </w:p>
    <w:p w:rsidR="00D3173C" w:rsidRPr="00770F64" w:rsidRDefault="00D3173C" w:rsidP="008F195D">
      <w:pPr>
        <w:jc w:val="both"/>
        <w:rPr>
          <w:rFonts w:eastAsia="Arial Unicode MS" w:cstheme="minorHAnsi"/>
          <w:b/>
          <w:bCs/>
          <w:u w:val="single"/>
        </w:rPr>
      </w:pPr>
    </w:p>
    <w:p w:rsidR="008F195D" w:rsidRPr="00770F64" w:rsidRDefault="008F195D" w:rsidP="008F195D">
      <w:pPr>
        <w:jc w:val="both"/>
        <w:rPr>
          <w:rFonts w:eastAsia="Arial Unicode MS" w:cstheme="minorHAnsi"/>
          <w:b/>
          <w:bCs/>
          <w:u w:val="single"/>
        </w:rPr>
      </w:pPr>
      <w:r w:rsidRPr="00770F64">
        <w:rPr>
          <w:rFonts w:eastAsia="Arial Unicode MS" w:cstheme="minorHAnsi"/>
          <w:b/>
          <w:bCs/>
          <w:u w:val="single"/>
        </w:rPr>
        <w:t>Responsibilities: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Involved in the complete life cycle of the product from requirements gathering to end of system testing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Used SQL*Loader to load the database from flat files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Created new Tables, Indexes, and Sequences where needed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Created database triggers for data security &amp; Consistency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Worked on UNIX Shell Scripting for Scheduling Batch Jobs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Developed PL/SQL Packages and Database Triggers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Extensively used the Oracle utilities such as Export/ Import, SQL*Loader, SQL Trace, TKPROF and day-to- day activities of different databases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Updated tables without breaking the existing functionality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Developed an effective Error Mechanism for the application using PL/SQL routine to send automated emails, created Error-Log Tables and used Autonomous transactions, Locks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Performed unit and integration testing of the applications and PL/SQL modules and used SVN for version control in team development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lastRenderedPageBreak/>
        <w:t>Involved in Unit testing and Integrated testing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Developed user interfaces using Oracle Forms.</w:t>
      </w:r>
    </w:p>
    <w:p w:rsidR="008157EF" w:rsidRPr="00770F64" w:rsidRDefault="008157EF" w:rsidP="008157EF">
      <w:pPr>
        <w:pStyle w:val="ListParagraph"/>
        <w:numPr>
          <w:ilvl w:val="0"/>
          <w:numId w:val="13"/>
        </w:numPr>
        <w:spacing w:after="240" w:line="320" w:lineRule="exact"/>
        <w:jc w:val="both"/>
        <w:rPr>
          <w:rFonts w:cstheme="minorHAnsi"/>
        </w:rPr>
      </w:pPr>
      <w:r w:rsidRPr="00770F64">
        <w:rPr>
          <w:rFonts w:cstheme="minorHAnsi"/>
        </w:rPr>
        <w:t>Customized Reports using Reports according to client requirements.</w:t>
      </w:r>
    </w:p>
    <w:p w:rsidR="008157EF" w:rsidRPr="00770F64" w:rsidRDefault="008157EF" w:rsidP="008157EF">
      <w:pPr>
        <w:jc w:val="both"/>
        <w:rPr>
          <w:rFonts w:cstheme="minorHAnsi"/>
        </w:rPr>
      </w:pPr>
      <w:r w:rsidRPr="00770F64">
        <w:rPr>
          <w:rFonts w:cstheme="minorHAnsi"/>
          <w:b/>
          <w:u w:val="single"/>
        </w:rPr>
        <w:t>Environment:</w:t>
      </w:r>
      <w:r w:rsidRPr="00770F64">
        <w:rPr>
          <w:rFonts w:cstheme="minorHAnsi"/>
        </w:rPr>
        <w:t xml:space="preserve">  Oracle 9i, SQL*Plus, SQL*Loader, SQL Developer, MS Office, Windows, UNIX Shell Scripting.</w:t>
      </w:r>
    </w:p>
    <w:p w:rsidR="008F195D" w:rsidRPr="00770F64" w:rsidRDefault="008F195D" w:rsidP="008F195D">
      <w:pPr>
        <w:shd w:val="clear" w:color="auto" w:fill="E7E6E6" w:themeFill="background2"/>
        <w:jc w:val="both"/>
        <w:rPr>
          <w:rFonts w:cstheme="minorHAnsi"/>
          <w:b/>
        </w:rPr>
      </w:pPr>
      <w:r w:rsidRPr="00770F64">
        <w:rPr>
          <w:rFonts w:cstheme="minorHAnsi"/>
          <w:b/>
        </w:rPr>
        <w:t>EDUCATION:</w:t>
      </w:r>
    </w:p>
    <w:p w:rsidR="007E4033" w:rsidRPr="00770F64" w:rsidRDefault="008157EF" w:rsidP="008157EF">
      <w:pPr>
        <w:jc w:val="both"/>
        <w:rPr>
          <w:rFonts w:cstheme="minorHAnsi"/>
        </w:rPr>
      </w:pPr>
      <w:r w:rsidRPr="00770F64">
        <w:rPr>
          <w:rFonts w:cstheme="minorHAnsi"/>
        </w:rPr>
        <w:t>Bachelor of Technology in Electronics and Communication Engineering – MLRIT, Hyderabad</w:t>
      </w:r>
    </w:p>
    <w:sectPr w:rsidR="007E4033" w:rsidRPr="00770F64" w:rsidSect="009318CD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4B5B" w:rsidRDefault="00B94B5B">
      <w:pPr>
        <w:spacing w:after="0" w:line="240" w:lineRule="auto"/>
      </w:pPr>
      <w:r>
        <w:separator/>
      </w:r>
    </w:p>
  </w:endnote>
  <w:endnote w:type="continuationSeparator" w:id="0">
    <w:p w:rsidR="00B94B5B" w:rsidRDefault="00B94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4B5B" w:rsidRDefault="00B94B5B">
      <w:pPr>
        <w:spacing w:after="0" w:line="240" w:lineRule="auto"/>
      </w:pPr>
      <w:r>
        <w:separator/>
      </w:r>
    </w:p>
  </w:footnote>
  <w:footnote w:type="continuationSeparator" w:id="0">
    <w:p w:rsidR="00B94B5B" w:rsidRDefault="00B94B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singleLevel"/>
    <w:tmpl w:val="00000003"/>
    <w:name w:val="WW8Num3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>
    <w:nsid w:val="11CB3E11"/>
    <w:multiLevelType w:val="hybridMultilevel"/>
    <w:tmpl w:val="B0A05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A52B0A"/>
    <w:multiLevelType w:val="hybridMultilevel"/>
    <w:tmpl w:val="68BA4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8D2190"/>
    <w:multiLevelType w:val="hybridMultilevel"/>
    <w:tmpl w:val="05525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632AD0"/>
    <w:multiLevelType w:val="hybridMultilevel"/>
    <w:tmpl w:val="85A0D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B3708B"/>
    <w:multiLevelType w:val="hybridMultilevel"/>
    <w:tmpl w:val="9B382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1F1302"/>
    <w:multiLevelType w:val="hybridMultilevel"/>
    <w:tmpl w:val="02D28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9E76EA"/>
    <w:multiLevelType w:val="hybridMultilevel"/>
    <w:tmpl w:val="92322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305646"/>
    <w:multiLevelType w:val="hybridMultilevel"/>
    <w:tmpl w:val="DE947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010C05"/>
    <w:multiLevelType w:val="hybridMultilevel"/>
    <w:tmpl w:val="7F4AA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4C093A"/>
    <w:multiLevelType w:val="hybridMultilevel"/>
    <w:tmpl w:val="52501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06001B5"/>
    <w:multiLevelType w:val="hybridMultilevel"/>
    <w:tmpl w:val="8452D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CC32EC"/>
    <w:multiLevelType w:val="hybridMultilevel"/>
    <w:tmpl w:val="AB28C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2"/>
  </w:num>
  <w:num w:numId="4">
    <w:abstractNumId w:val="7"/>
  </w:num>
  <w:num w:numId="5">
    <w:abstractNumId w:val="1"/>
  </w:num>
  <w:num w:numId="6">
    <w:abstractNumId w:val="11"/>
  </w:num>
  <w:num w:numId="7">
    <w:abstractNumId w:val="8"/>
  </w:num>
  <w:num w:numId="8">
    <w:abstractNumId w:val="4"/>
  </w:num>
  <w:num w:numId="9">
    <w:abstractNumId w:val="9"/>
  </w:num>
  <w:num w:numId="10">
    <w:abstractNumId w:val="3"/>
  </w:num>
  <w:num w:numId="11">
    <w:abstractNumId w:val="6"/>
  </w:num>
  <w:num w:numId="12">
    <w:abstractNumId w:val="1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LE0NQdS5qaWJko6SsGpxcWZ+XkgBYbmtQBeHCdSLQAAAA=="/>
  </w:docVars>
  <w:rsids>
    <w:rsidRoot w:val="008F195D"/>
    <w:rsid w:val="00011902"/>
    <w:rsid w:val="0002700F"/>
    <w:rsid w:val="00035C91"/>
    <w:rsid w:val="000933D9"/>
    <w:rsid w:val="000C6AE5"/>
    <w:rsid w:val="000D1A14"/>
    <w:rsid w:val="000E0835"/>
    <w:rsid w:val="000F5AFA"/>
    <w:rsid w:val="00104251"/>
    <w:rsid w:val="001136B4"/>
    <w:rsid w:val="00164FFA"/>
    <w:rsid w:val="001673F4"/>
    <w:rsid w:val="001E18E5"/>
    <w:rsid w:val="001E4C71"/>
    <w:rsid w:val="001F5D5F"/>
    <w:rsid w:val="002015A0"/>
    <w:rsid w:val="00215FDF"/>
    <w:rsid w:val="0022450B"/>
    <w:rsid w:val="00237107"/>
    <w:rsid w:val="00275ACF"/>
    <w:rsid w:val="00280F38"/>
    <w:rsid w:val="002A1DBC"/>
    <w:rsid w:val="002A46BB"/>
    <w:rsid w:val="002A620B"/>
    <w:rsid w:val="002E334F"/>
    <w:rsid w:val="00311035"/>
    <w:rsid w:val="00327C67"/>
    <w:rsid w:val="00364891"/>
    <w:rsid w:val="00374101"/>
    <w:rsid w:val="00375DF2"/>
    <w:rsid w:val="003871F6"/>
    <w:rsid w:val="00390264"/>
    <w:rsid w:val="00395AA2"/>
    <w:rsid w:val="003A00F9"/>
    <w:rsid w:val="003B1209"/>
    <w:rsid w:val="003C6744"/>
    <w:rsid w:val="003D2BB5"/>
    <w:rsid w:val="003E4841"/>
    <w:rsid w:val="003E4CC2"/>
    <w:rsid w:val="00402DC2"/>
    <w:rsid w:val="00410F75"/>
    <w:rsid w:val="00434BDD"/>
    <w:rsid w:val="00435870"/>
    <w:rsid w:val="004C1DD2"/>
    <w:rsid w:val="004D2F45"/>
    <w:rsid w:val="005256A6"/>
    <w:rsid w:val="00527C41"/>
    <w:rsid w:val="0053068D"/>
    <w:rsid w:val="005342B5"/>
    <w:rsid w:val="0054640D"/>
    <w:rsid w:val="00547DD3"/>
    <w:rsid w:val="00547EF2"/>
    <w:rsid w:val="00554190"/>
    <w:rsid w:val="00561E8F"/>
    <w:rsid w:val="00574261"/>
    <w:rsid w:val="005D11CA"/>
    <w:rsid w:val="005F7E40"/>
    <w:rsid w:val="0064262C"/>
    <w:rsid w:val="006440C3"/>
    <w:rsid w:val="00644C70"/>
    <w:rsid w:val="00645D51"/>
    <w:rsid w:val="006517A9"/>
    <w:rsid w:val="00665D0B"/>
    <w:rsid w:val="0067548C"/>
    <w:rsid w:val="006932C6"/>
    <w:rsid w:val="006B0113"/>
    <w:rsid w:val="006F1C10"/>
    <w:rsid w:val="00760307"/>
    <w:rsid w:val="0076143B"/>
    <w:rsid w:val="00770F64"/>
    <w:rsid w:val="00775D81"/>
    <w:rsid w:val="00781BB9"/>
    <w:rsid w:val="00785578"/>
    <w:rsid w:val="007D3691"/>
    <w:rsid w:val="007E183B"/>
    <w:rsid w:val="007E4033"/>
    <w:rsid w:val="008157EF"/>
    <w:rsid w:val="00827DB5"/>
    <w:rsid w:val="008506DD"/>
    <w:rsid w:val="00850BC5"/>
    <w:rsid w:val="008714DA"/>
    <w:rsid w:val="00871709"/>
    <w:rsid w:val="00892797"/>
    <w:rsid w:val="008C5266"/>
    <w:rsid w:val="008C753C"/>
    <w:rsid w:val="008D0D3A"/>
    <w:rsid w:val="008F195D"/>
    <w:rsid w:val="00907551"/>
    <w:rsid w:val="00910EEF"/>
    <w:rsid w:val="00926873"/>
    <w:rsid w:val="00927C48"/>
    <w:rsid w:val="009318CD"/>
    <w:rsid w:val="00963E66"/>
    <w:rsid w:val="0097624F"/>
    <w:rsid w:val="00986310"/>
    <w:rsid w:val="009978A9"/>
    <w:rsid w:val="009A2CCD"/>
    <w:rsid w:val="009A5E33"/>
    <w:rsid w:val="009C0860"/>
    <w:rsid w:val="009C2C82"/>
    <w:rsid w:val="009F46A2"/>
    <w:rsid w:val="00A3614A"/>
    <w:rsid w:val="00A5478B"/>
    <w:rsid w:val="00A639B1"/>
    <w:rsid w:val="00A65654"/>
    <w:rsid w:val="00A960C4"/>
    <w:rsid w:val="00AA6372"/>
    <w:rsid w:val="00AA6E8D"/>
    <w:rsid w:val="00AF5146"/>
    <w:rsid w:val="00B564DC"/>
    <w:rsid w:val="00B94B5B"/>
    <w:rsid w:val="00BB2051"/>
    <w:rsid w:val="00BF6DF7"/>
    <w:rsid w:val="00C36036"/>
    <w:rsid w:val="00C50609"/>
    <w:rsid w:val="00C64226"/>
    <w:rsid w:val="00C93388"/>
    <w:rsid w:val="00CE54A2"/>
    <w:rsid w:val="00CF4E25"/>
    <w:rsid w:val="00D02622"/>
    <w:rsid w:val="00D172C0"/>
    <w:rsid w:val="00D3173C"/>
    <w:rsid w:val="00DC571B"/>
    <w:rsid w:val="00DE14FF"/>
    <w:rsid w:val="00DF7928"/>
    <w:rsid w:val="00E23076"/>
    <w:rsid w:val="00E5543D"/>
    <w:rsid w:val="00EA31B9"/>
    <w:rsid w:val="00EB4BAF"/>
    <w:rsid w:val="00EC2ED6"/>
    <w:rsid w:val="00EE2655"/>
    <w:rsid w:val="00EF0165"/>
    <w:rsid w:val="00EF5CAB"/>
    <w:rsid w:val="00F074F5"/>
    <w:rsid w:val="00F120E4"/>
    <w:rsid w:val="00F2399E"/>
    <w:rsid w:val="00F41F79"/>
    <w:rsid w:val="00F703AE"/>
    <w:rsid w:val="00F807ED"/>
    <w:rsid w:val="00F90A8D"/>
    <w:rsid w:val="00F979F7"/>
    <w:rsid w:val="00FB6E05"/>
    <w:rsid w:val="00FC07C4"/>
    <w:rsid w:val="00FD1BC9"/>
    <w:rsid w:val="00FE310B"/>
    <w:rsid w:val="00FF6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253911-8A51-4D01-9255-518EEC762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19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95D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8F195D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8F195D"/>
    <w:pPr>
      <w:spacing w:after="120" w:line="240" w:lineRule="auto"/>
      <w:ind w:left="36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8F195D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8F19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cList">
    <w:name w:val="Cc List"/>
    <w:basedOn w:val="Normal"/>
    <w:rsid w:val="008F195D"/>
    <w:pPr>
      <w:keepLines/>
      <w:suppressAutoHyphens/>
      <w:spacing w:after="0" w:line="220" w:lineRule="atLeast"/>
      <w:ind w:left="360" w:hanging="360"/>
      <w:jc w:val="both"/>
    </w:pPr>
    <w:rPr>
      <w:rFonts w:ascii="Arial" w:eastAsia="Times New Roman" w:hAnsi="Arial" w:cs="Arial"/>
      <w:spacing w:val="-5"/>
      <w:sz w:val="20"/>
      <w:szCs w:val="20"/>
      <w:lang w:eastAsia="ar-SA"/>
    </w:rPr>
  </w:style>
  <w:style w:type="table" w:styleId="TableGrid">
    <w:name w:val="Table Grid"/>
    <w:basedOn w:val="TableNormal"/>
    <w:uiPriority w:val="39"/>
    <w:rsid w:val="008F195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8F195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F195D"/>
  </w:style>
  <w:style w:type="character" w:styleId="Strong">
    <w:name w:val="Strong"/>
    <w:basedOn w:val="DefaultParagraphFont"/>
    <w:uiPriority w:val="22"/>
    <w:qFormat/>
    <w:rsid w:val="008F195D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locked/>
    <w:rsid w:val="008F195D"/>
  </w:style>
  <w:style w:type="character" w:customStyle="1" w:styleId="apple-converted-space">
    <w:name w:val="apple-converted-space"/>
    <w:basedOn w:val="DefaultParagraphFont"/>
    <w:rsid w:val="008F195D"/>
  </w:style>
  <w:style w:type="character" w:customStyle="1" w:styleId="Mention">
    <w:name w:val="Mention"/>
    <w:basedOn w:val="DefaultParagraphFont"/>
    <w:uiPriority w:val="99"/>
    <w:semiHidden/>
    <w:unhideWhenUsed/>
    <w:rsid w:val="000F5AFA"/>
    <w:rPr>
      <w:color w:val="2B579A"/>
      <w:shd w:val="clear" w:color="auto" w:fill="E6E6E6"/>
    </w:rPr>
  </w:style>
  <w:style w:type="paragraph" w:styleId="NoSpacing">
    <w:name w:val="No Spacing"/>
    <w:uiPriority w:val="1"/>
    <w:qFormat/>
    <w:rsid w:val="003C67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i.yalamanchili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22</Words>
  <Characters>1039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vij sai</dc:creator>
  <cp:keywords/>
  <dc:description/>
  <cp:lastModifiedBy>Shashank Sharma</cp:lastModifiedBy>
  <cp:revision>2</cp:revision>
  <dcterms:created xsi:type="dcterms:W3CDTF">2018-06-06T15:51:00Z</dcterms:created>
  <dcterms:modified xsi:type="dcterms:W3CDTF">2018-06-06T15:51:00Z</dcterms:modified>
</cp:coreProperties>
</file>